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BD1AB" w14:textId="77777777" w:rsidR="00E25BDF" w:rsidRDefault="00E25BDF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1D4763AA" w14:textId="77777777" w:rsidR="00446639" w:rsidRDefault="00446639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56C742BA" w14:textId="19DE18FE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ΑΙΤΗΣΗ </w:t>
      </w:r>
      <w:r w:rsidR="00F74F8B" w:rsidRPr="00F74F8B">
        <w:rPr>
          <w:rFonts w:ascii="Arial" w:hAnsi="Arial" w:cs="Arial"/>
          <w:b/>
          <w:sz w:val="24"/>
          <w:szCs w:val="24"/>
          <w:lang w:val="el-GR"/>
        </w:rPr>
        <w:t>ΕΓΓΡΑΦΗΣ</w:t>
      </w:r>
    </w:p>
    <w:p w14:paraId="3557CED6" w14:textId="386D5B95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ΣΤΟ ΠΡΟΓΡΑΜΜΑ ΜΕΤΑΠΤΥΧΙΑΚΩΝ ΣΠΟΥΔΩΝ </w:t>
      </w:r>
    </w:p>
    <w:p w14:paraId="565F33C0" w14:textId="7B4E6093" w:rsidR="00D95206" w:rsidRPr="00F74F8B" w:rsidRDefault="00D95206" w:rsidP="00D95206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>του Τμήματος ΔΙΟΙΚΗΣΗΣ ΕΠΙΧΕΙΣΗΣΕΩΝ ΚΑΙ ΟΡΓΑΝΙΣΜΩΝ του ΕΚΠΑ</w:t>
      </w:r>
    </w:p>
    <w:p w14:paraId="73405203" w14:textId="77777777" w:rsid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lang w:eastAsia="el-GR"/>
        </w:rPr>
      </w:pPr>
    </w:p>
    <w:p w14:paraId="4FD1A30A" w14:textId="2DA6CE2D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Μάρκετινγκ Αθλητισμού, Πολιτισμού, Πολιτικής</w:t>
      </w:r>
    </w:p>
    <w:p w14:paraId="3868A381" w14:textId="77777777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«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Sports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, Cultural,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Political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Marketing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»</w:t>
      </w:r>
    </w:p>
    <w:p w14:paraId="0827534D" w14:textId="77777777" w:rsidR="00446639" w:rsidRPr="00651E9E" w:rsidRDefault="00446639" w:rsidP="00446639">
      <w:pPr>
        <w:pStyle w:val="ab"/>
        <w:jc w:val="center"/>
        <w:rPr>
          <w:b/>
          <w:sz w:val="32"/>
          <w:lang w:val="el-GR"/>
        </w:rPr>
      </w:pPr>
    </w:p>
    <w:p w14:paraId="69B0EF78" w14:textId="77777777" w:rsidR="00446639" w:rsidRPr="001E13AC" w:rsidRDefault="00446639" w:rsidP="00446639"/>
    <w:tbl>
      <w:tblPr>
        <w:tblStyle w:val="aa"/>
        <w:tblW w:w="9148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178"/>
      </w:tblGrid>
      <w:tr w:rsidR="00446639" w:rsidRPr="00F9377C" w14:paraId="206885E1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D0F8" w14:textId="256FE362" w:rsidR="00F74F8B" w:rsidRPr="00F9377C" w:rsidRDefault="00F74F8B" w:rsidP="00F74F8B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Θέμα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09607" w14:textId="787BE0B1" w:rsidR="00446639" w:rsidRPr="00F74F8B" w:rsidRDefault="00F74F8B" w:rsidP="0046225D">
            <w:pPr>
              <w:rPr>
                <w:rFonts w:ascii="Arial Narrow" w:hAnsi="Arial Narrow"/>
                <w:b/>
                <w:lang w:val="el-GR"/>
              </w:rPr>
            </w:pPr>
            <w:r w:rsidRPr="00F74F8B">
              <w:rPr>
                <w:rFonts w:ascii="Arial Narrow" w:hAnsi="Arial Narrow"/>
                <w:b/>
                <w:lang w:val="el-GR"/>
              </w:rPr>
              <w:t xml:space="preserve">Με την παρούσα υποβάλλω την υποψηφιότητά μου για </w:t>
            </w:r>
            <w:r>
              <w:rPr>
                <w:rFonts w:ascii="Arial Narrow" w:hAnsi="Arial Narrow"/>
                <w:b/>
                <w:lang w:val="el-GR"/>
              </w:rPr>
              <w:t>την εισαγωγή μου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ως μεταπτυχιακός</w:t>
            </w:r>
            <w:r w:rsidR="00526E59">
              <w:rPr>
                <w:rFonts w:ascii="Arial Narrow" w:hAnsi="Arial Narrow"/>
                <w:b/>
                <w:lang w:val="el-GR"/>
              </w:rPr>
              <w:t>/-ή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φοιτητής</w:t>
            </w:r>
            <w:r w:rsidR="00526E59">
              <w:rPr>
                <w:rFonts w:ascii="Arial Narrow" w:hAnsi="Arial Narrow"/>
                <w:b/>
                <w:lang w:val="el-GR"/>
              </w:rPr>
              <w:t>/-</w:t>
            </w:r>
            <w:proofErr w:type="spellStart"/>
            <w:r w:rsidR="00526E59">
              <w:rPr>
                <w:rFonts w:ascii="Arial Narrow" w:hAnsi="Arial Narrow"/>
                <w:b/>
                <w:lang w:val="el-GR"/>
              </w:rPr>
              <w:t>τρια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στο ΠΜΣ «Μάρκετινγκ Αθλητισμού, Πολιτισμού, Πολιτικής» («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Sports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, Cultural,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Political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Marketing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>»</w:t>
            </w:r>
            <w:r>
              <w:rPr>
                <w:rFonts w:ascii="Arial Narrow" w:hAnsi="Arial Narrow"/>
                <w:b/>
                <w:lang w:val="el-GR"/>
              </w:rPr>
              <w:t>)</w:t>
            </w:r>
            <w:r w:rsidR="00526E59">
              <w:rPr>
                <w:rFonts w:ascii="Arial Narrow" w:hAnsi="Arial Narrow"/>
                <w:b/>
                <w:lang w:val="el-GR"/>
              </w:rPr>
              <w:t>.</w:t>
            </w:r>
          </w:p>
        </w:tc>
      </w:tr>
      <w:tr w:rsidR="00F74F8B" w:rsidRPr="00F9377C" w14:paraId="3DD6173C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B9DB" w14:textId="60DEAA0E" w:rsidR="00F74F8B" w:rsidRPr="00F9377C" w:rsidRDefault="00F74F8B" w:rsidP="00E607A3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Ημερομηνία Υποβολής Αίτησης: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E26B" w14:textId="77777777" w:rsidR="00F74F8B" w:rsidRPr="00F9377C" w:rsidRDefault="00F74F8B" w:rsidP="0046225D">
            <w:pPr>
              <w:rPr>
                <w:b/>
              </w:rPr>
            </w:pPr>
          </w:p>
        </w:tc>
      </w:tr>
      <w:tr w:rsidR="00446639" w:rsidRPr="00F9377C" w14:paraId="7A369FEE" w14:textId="77777777" w:rsidTr="00880A74">
        <w:tc>
          <w:tcPr>
            <w:tcW w:w="3970" w:type="dxa"/>
            <w:tcBorders>
              <w:top w:val="single" w:sz="4" w:space="0" w:color="auto"/>
            </w:tcBorders>
          </w:tcPr>
          <w:p w14:paraId="64E4BB9D" w14:textId="77777777" w:rsidR="00446639" w:rsidRPr="00F9377C" w:rsidRDefault="00446639" w:rsidP="0046225D"/>
        </w:tc>
        <w:tc>
          <w:tcPr>
            <w:tcW w:w="5178" w:type="dxa"/>
            <w:tcBorders>
              <w:top w:val="single" w:sz="4" w:space="0" w:color="auto"/>
            </w:tcBorders>
            <w:vAlign w:val="center"/>
          </w:tcPr>
          <w:p w14:paraId="35FE5CB0" w14:textId="77777777" w:rsidR="00446639" w:rsidRPr="00F9377C" w:rsidRDefault="00446639" w:rsidP="0046225D"/>
        </w:tc>
      </w:tr>
      <w:tr w:rsidR="00446639" w:rsidRPr="00F9377C" w14:paraId="4206EC95" w14:textId="77777777" w:rsidTr="0046225D">
        <w:tc>
          <w:tcPr>
            <w:tcW w:w="3970" w:type="dxa"/>
          </w:tcPr>
          <w:p w14:paraId="2C39DBD4" w14:textId="77777777" w:rsidR="00762756" w:rsidRPr="00EE1F59" w:rsidRDefault="00762756" w:rsidP="0046225D">
            <w:pPr>
              <w:jc w:val="right"/>
              <w:rPr>
                <w:b/>
                <w:u w:val="single"/>
                <w:lang w:val="el-GR"/>
              </w:rPr>
            </w:pPr>
          </w:p>
          <w:p w14:paraId="42B31EF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Α. ΠΡΟΣΩΠΙΚΑ ΣΤΟΙΧΕΙΑ</w:t>
            </w:r>
          </w:p>
        </w:tc>
        <w:tc>
          <w:tcPr>
            <w:tcW w:w="5178" w:type="dxa"/>
            <w:vAlign w:val="center"/>
          </w:tcPr>
          <w:p w14:paraId="6CB6F5F7" w14:textId="77777777" w:rsidR="00446639" w:rsidRPr="00F9377C" w:rsidRDefault="00446639" w:rsidP="0046225D"/>
        </w:tc>
      </w:tr>
      <w:tr w:rsidR="00446639" w:rsidRPr="00F9377C" w14:paraId="0DD30E27" w14:textId="77777777" w:rsidTr="0046225D">
        <w:tc>
          <w:tcPr>
            <w:tcW w:w="3970" w:type="dxa"/>
          </w:tcPr>
          <w:p w14:paraId="1EAEE0AE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35EE30CE" w14:textId="77777777" w:rsidR="00446639" w:rsidRPr="00F9377C" w:rsidRDefault="00446639" w:rsidP="0046225D"/>
        </w:tc>
      </w:tr>
      <w:tr w:rsidR="00446639" w:rsidRPr="00F9377C" w14:paraId="26244747" w14:textId="77777777" w:rsidTr="0046225D">
        <w:tc>
          <w:tcPr>
            <w:tcW w:w="3970" w:type="dxa"/>
          </w:tcPr>
          <w:p w14:paraId="74D2B44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Επ</w:t>
            </w:r>
            <w:proofErr w:type="spellStart"/>
            <w:r w:rsidRPr="00F9377C">
              <w:rPr>
                <w:b/>
              </w:rPr>
              <w:t>ώνυμο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525BC869" w14:textId="77777777" w:rsidR="00446639" w:rsidRPr="00F9377C" w:rsidRDefault="00446639" w:rsidP="0046225D"/>
        </w:tc>
      </w:tr>
      <w:tr w:rsidR="00446639" w:rsidRPr="00F9377C" w14:paraId="64FA2AAA" w14:textId="77777777" w:rsidTr="0046225D">
        <w:tc>
          <w:tcPr>
            <w:tcW w:w="3970" w:type="dxa"/>
          </w:tcPr>
          <w:p w14:paraId="58CF2E2E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F2B8E2E" w14:textId="77777777" w:rsidR="00446639" w:rsidRPr="00F9377C" w:rsidRDefault="00446639" w:rsidP="0046225D"/>
        </w:tc>
      </w:tr>
      <w:tr w:rsidR="00446639" w:rsidRPr="00F9377C" w14:paraId="79B2E927" w14:textId="77777777" w:rsidTr="0046225D">
        <w:tc>
          <w:tcPr>
            <w:tcW w:w="3970" w:type="dxa"/>
          </w:tcPr>
          <w:p w14:paraId="6C439F2F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 Πα</w:t>
            </w:r>
            <w:proofErr w:type="spellStart"/>
            <w:r w:rsidRPr="00F9377C">
              <w:rPr>
                <w:b/>
              </w:rPr>
              <w:t>τέρ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3ECFB2" w14:textId="77777777" w:rsidR="00446639" w:rsidRPr="00F9377C" w:rsidRDefault="00446639" w:rsidP="0046225D"/>
        </w:tc>
      </w:tr>
      <w:tr w:rsidR="00446639" w:rsidRPr="00F9377C" w14:paraId="0799725B" w14:textId="77777777" w:rsidTr="0046225D">
        <w:tc>
          <w:tcPr>
            <w:tcW w:w="3970" w:type="dxa"/>
          </w:tcPr>
          <w:p w14:paraId="55AA70CA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Ημερομηνί</w:t>
            </w:r>
            <w:proofErr w:type="spellEnd"/>
            <w:r w:rsidRPr="00F9377C">
              <w:rPr>
                <w:b/>
              </w:rPr>
              <w:t xml:space="preserve">α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B5CD81" w14:textId="77777777" w:rsidR="00446639" w:rsidRPr="00F9377C" w:rsidRDefault="00446639" w:rsidP="0046225D"/>
        </w:tc>
      </w:tr>
      <w:tr w:rsidR="00446639" w:rsidRPr="00F9377C" w14:paraId="044F11C0" w14:textId="77777777" w:rsidTr="0046225D">
        <w:tc>
          <w:tcPr>
            <w:tcW w:w="3970" w:type="dxa"/>
          </w:tcPr>
          <w:p w14:paraId="24C4D225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Τό</w:t>
            </w:r>
            <w:proofErr w:type="spellEnd"/>
            <w:r w:rsidRPr="00F9377C">
              <w:rPr>
                <w:b/>
              </w:rPr>
              <w:t xml:space="preserve">πος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BE9B0D" w14:textId="77777777" w:rsidR="00446639" w:rsidRPr="00F9377C" w:rsidRDefault="00446639" w:rsidP="0046225D"/>
        </w:tc>
      </w:tr>
      <w:tr w:rsidR="00446639" w:rsidRPr="00F9377C" w14:paraId="00E43ADB" w14:textId="77777777" w:rsidTr="0046225D">
        <w:tc>
          <w:tcPr>
            <w:tcW w:w="3970" w:type="dxa"/>
          </w:tcPr>
          <w:p w14:paraId="6868A5E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Αριθμός</w:t>
            </w:r>
            <w:proofErr w:type="spellEnd"/>
            <w:r w:rsidRPr="00F9377C">
              <w:rPr>
                <w:b/>
              </w:rPr>
              <w:t xml:space="preserve"> Τα</w:t>
            </w:r>
            <w:proofErr w:type="spellStart"/>
            <w:r w:rsidRPr="00F9377C">
              <w:rPr>
                <w:b/>
              </w:rPr>
              <w:t>υτότητ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1B25143" w14:textId="77777777" w:rsidR="00446639" w:rsidRPr="00F9377C" w:rsidRDefault="00446639" w:rsidP="0046225D"/>
        </w:tc>
      </w:tr>
      <w:tr w:rsidR="00446639" w:rsidRPr="00F9377C" w14:paraId="4B745679" w14:textId="77777777" w:rsidTr="00E607A3">
        <w:tc>
          <w:tcPr>
            <w:tcW w:w="3970" w:type="dxa"/>
          </w:tcPr>
          <w:p w14:paraId="0EA12F82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Εθνικότητ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A84BE4" w14:textId="77777777" w:rsidR="00446639" w:rsidRPr="00F9377C" w:rsidRDefault="00446639" w:rsidP="0046225D"/>
        </w:tc>
      </w:tr>
      <w:tr w:rsidR="00220318" w:rsidRPr="00F9377C" w14:paraId="2A13C8D6" w14:textId="77777777" w:rsidTr="0046225D">
        <w:tc>
          <w:tcPr>
            <w:tcW w:w="3970" w:type="dxa"/>
          </w:tcPr>
          <w:p w14:paraId="49264855" w14:textId="77777777" w:rsidR="00220318" w:rsidRPr="00F9377C" w:rsidRDefault="00220318" w:rsidP="0046225D"/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CB1BFB1" w14:textId="77777777" w:rsidR="00220318" w:rsidRPr="00F9377C" w:rsidRDefault="00220318" w:rsidP="0046225D"/>
        </w:tc>
      </w:tr>
      <w:tr w:rsidR="00446639" w:rsidRPr="00F9377C" w14:paraId="1A57FAB7" w14:textId="77777777" w:rsidTr="0046225D">
        <w:tc>
          <w:tcPr>
            <w:tcW w:w="3970" w:type="dxa"/>
          </w:tcPr>
          <w:p w14:paraId="540C83EC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7F2DC7D4" w14:textId="77777777" w:rsidR="00446639" w:rsidRPr="00F9377C" w:rsidRDefault="00446639" w:rsidP="0046225D"/>
        </w:tc>
      </w:tr>
      <w:tr w:rsidR="00446639" w:rsidRPr="00F9377C" w14:paraId="722B627F" w14:textId="77777777" w:rsidTr="0046225D">
        <w:tc>
          <w:tcPr>
            <w:tcW w:w="3970" w:type="dxa"/>
          </w:tcPr>
          <w:p w14:paraId="3C3A0B2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Β. ΣΤΟΙΧΕΙΑ ΕΠΙΚΟΙΝΩΝΙΑΣ</w:t>
            </w:r>
          </w:p>
        </w:tc>
        <w:tc>
          <w:tcPr>
            <w:tcW w:w="5178" w:type="dxa"/>
            <w:vAlign w:val="center"/>
          </w:tcPr>
          <w:p w14:paraId="19C9EA3A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5C6EB162" w14:textId="77777777" w:rsidTr="0046225D">
        <w:tc>
          <w:tcPr>
            <w:tcW w:w="3970" w:type="dxa"/>
          </w:tcPr>
          <w:p w14:paraId="056EA185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003716B4" w14:textId="77777777" w:rsidR="00446639" w:rsidRPr="00F9377C" w:rsidRDefault="00446639" w:rsidP="0046225D"/>
        </w:tc>
      </w:tr>
      <w:tr w:rsidR="00446639" w:rsidRPr="00F9377C" w14:paraId="77E52ABE" w14:textId="77777777" w:rsidTr="0046225D">
        <w:tc>
          <w:tcPr>
            <w:tcW w:w="3970" w:type="dxa"/>
          </w:tcPr>
          <w:p w14:paraId="1D97ED13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Διεύθυνση</w:t>
            </w:r>
            <w:r w:rsidRPr="00F9377C">
              <w:rPr>
                <w:b/>
                <w:lang w:val="el-GR"/>
              </w:rPr>
              <w:t xml:space="preserve"> Μόνιμης Κατοικία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686EA60D" w14:textId="77777777" w:rsidR="00446639" w:rsidRPr="00F9377C" w:rsidRDefault="00446639" w:rsidP="0046225D"/>
        </w:tc>
      </w:tr>
      <w:tr w:rsidR="00446639" w:rsidRPr="00F9377C" w14:paraId="1780ABF4" w14:textId="77777777" w:rsidTr="0046225D">
        <w:tc>
          <w:tcPr>
            <w:tcW w:w="3970" w:type="dxa"/>
          </w:tcPr>
          <w:p w14:paraId="2DA5BC0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Πόλη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2C1078" w14:textId="77777777" w:rsidR="00446639" w:rsidRPr="00F9377C" w:rsidRDefault="00446639" w:rsidP="0046225D"/>
        </w:tc>
      </w:tr>
      <w:tr w:rsidR="00446639" w:rsidRPr="00F9377C" w14:paraId="7A5B7068" w14:textId="77777777" w:rsidTr="0046225D">
        <w:tc>
          <w:tcPr>
            <w:tcW w:w="3970" w:type="dxa"/>
          </w:tcPr>
          <w:p w14:paraId="3E5179BF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Τα</w:t>
            </w:r>
            <w:proofErr w:type="spellStart"/>
            <w:r w:rsidRPr="00F9377C">
              <w:rPr>
                <w:b/>
              </w:rPr>
              <w:t>χυδρομικός</w:t>
            </w:r>
            <w:proofErr w:type="spellEnd"/>
            <w:r w:rsidRPr="00F9377C">
              <w:rPr>
                <w:b/>
              </w:rPr>
              <w:t xml:space="preserve"> </w:t>
            </w:r>
            <w:proofErr w:type="spellStart"/>
            <w:r w:rsidRPr="00F9377C">
              <w:rPr>
                <w:b/>
              </w:rPr>
              <w:t>Κώδικ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6B86083" w14:textId="77777777" w:rsidR="00446639" w:rsidRPr="00F9377C" w:rsidRDefault="00446639" w:rsidP="0046225D"/>
        </w:tc>
      </w:tr>
      <w:tr w:rsidR="00446639" w:rsidRPr="00F9377C" w14:paraId="388B6D44" w14:textId="77777777" w:rsidTr="0046225D">
        <w:tc>
          <w:tcPr>
            <w:tcW w:w="3970" w:type="dxa"/>
          </w:tcPr>
          <w:p w14:paraId="20F4386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55DC7" w14:textId="77777777" w:rsidR="00446639" w:rsidRPr="00F9377C" w:rsidRDefault="00446639" w:rsidP="0046225D"/>
        </w:tc>
      </w:tr>
      <w:tr w:rsidR="00446639" w:rsidRPr="00F9377C" w14:paraId="2D222FFA" w14:textId="77777777" w:rsidTr="0046225D">
        <w:tc>
          <w:tcPr>
            <w:tcW w:w="3970" w:type="dxa"/>
          </w:tcPr>
          <w:p w14:paraId="57EB989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ταθερ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44A300E" w14:textId="77777777" w:rsidR="00446639" w:rsidRPr="00F9377C" w:rsidRDefault="00446639" w:rsidP="0046225D"/>
        </w:tc>
      </w:tr>
      <w:tr w:rsidR="00446639" w:rsidRPr="00F9377C" w14:paraId="77C44858" w14:textId="77777777" w:rsidTr="0046225D">
        <w:tc>
          <w:tcPr>
            <w:tcW w:w="3970" w:type="dxa"/>
          </w:tcPr>
          <w:p w14:paraId="139747B7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Κινητ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6EC4E" w14:textId="77777777" w:rsidR="00446639" w:rsidRPr="00F9377C" w:rsidRDefault="00446639" w:rsidP="0046225D"/>
        </w:tc>
      </w:tr>
      <w:tr w:rsidR="00446639" w:rsidRPr="00F9377C" w14:paraId="5694B83B" w14:textId="77777777" w:rsidTr="0046225D">
        <w:tc>
          <w:tcPr>
            <w:tcW w:w="3970" w:type="dxa"/>
          </w:tcPr>
          <w:p w14:paraId="40185A45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14BDE1D" w14:textId="77777777" w:rsidR="00446639" w:rsidRPr="00F9377C" w:rsidRDefault="00446639" w:rsidP="0046225D"/>
        </w:tc>
      </w:tr>
      <w:tr w:rsidR="00220318" w:rsidRPr="00F9377C" w14:paraId="38776981" w14:textId="77777777" w:rsidTr="0046225D">
        <w:tc>
          <w:tcPr>
            <w:tcW w:w="3970" w:type="dxa"/>
          </w:tcPr>
          <w:p w14:paraId="26D53B2B" w14:textId="77777777" w:rsidR="00220318" w:rsidRPr="00F9377C" w:rsidRDefault="00220318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5D4B9A9D" w14:textId="77777777" w:rsidR="00220318" w:rsidRPr="00F9377C" w:rsidRDefault="00220318" w:rsidP="0046225D">
            <w:pPr>
              <w:rPr>
                <w:b/>
                <w:u w:val="single"/>
              </w:rPr>
            </w:pPr>
          </w:p>
        </w:tc>
      </w:tr>
      <w:tr w:rsidR="00D95206" w:rsidRPr="00F9377C" w14:paraId="1AE137E6" w14:textId="77777777" w:rsidTr="0046225D">
        <w:tc>
          <w:tcPr>
            <w:tcW w:w="3970" w:type="dxa"/>
          </w:tcPr>
          <w:p w14:paraId="4BFBA98F" w14:textId="77777777" w:rsidR="00D95206" w:rsidRPr="00F9377C" w:rsidRDefault="00D95206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10A4BC87" w14:textId="77777777" w:rsidR="00D95206" w:rsidRPr="00F9377C" w:rsidRDefault="00D95206" w:rsidP="0046225D">
            <w:pPr>
              <w:rPr>
                <w:b/>
                <w:u w:val="single"/>
              </w:rPr>
            </w:pPr>
          </w:p>
        </w:tc>
      </w:tr>
    </w:tbl>
    <w:p w14:paraId="4B0FE607" w14:textId="77777777" w:rsidR="009F386E" w:rsidRDefault="009F386E">
      <w:r>
        <w:br w:type="page"/>
      </w:r>
    </w:p>
    <w:tbl>
      <w:tblPr>
        <w:tblStyle w:val="aa"/>
        <w:tblW w:w="9148" w:type="dxa"/>
        <w:tblInd w:w="-3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178"/>
      </w:tblGrid>
      <w:tr w:rsidR="00446639" w:rsidRPr="00F9377C" w14:paraId="5BE77736" w14:textId="77777777" w:rsidTr="009F386E">
        <w:tc>
          <w:tcPr>
            <w:tcW w:w="3970" w:type="dxa"/>
          </w:tcPr>
          <w:p w14:paraId="581745FD" w14:textId="12AB2750" w:rsidR="00446639" w:rsidRPr="00F9377C" w:rsidRDefault="00446639" w:rsidP="0046225D">
            <w:pPr>
              <w:jc w:val="right"/>
              <w:rPr>
                <w:b/>
                <w:u w:val="single"/>
                <w:lang w:val="el-GR"/>
              </w:rPr>
            </w:pPr>
            <w:r w:rsidRPr="00F9377C">
              <w:rPr>
                <w:b/>
                <w:u w:val="single"/>
              </w:rPr>
              <w:lastRenderedPageBreak/>
              <w:t>Γ. ΕΚΠΑΙΔΕΥΣΗ</w:t>
            </w:r>
          </w:p>
        </w:tc>
        <w:tc>
          <w:tcPr>
            <w:tcW w:w="5178" w:type="dxa"/>
            <w:vAlign w:val="center"/>
          </w:tcPr>
          <w:p w14:paraId="0FE4E9BB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63AACEC4" w14:textId="77777777" w:rsidTr="009F386E">
        <w:tc>
          <w:tcPr>
            <w:tcW w:w="3970" w:type="dxa"/>
          </w:tcPr>
          <w:p w14:paraId="59D52902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61931C1F" w14:textId="77777777" w:rsidR="00446639" w:rsidRPr="00F9377C" w:rsidRDefault="00446639" w:rsidP="0046225D"/>
        </w:tc>
      </w:tr>
      <w:tr w:rsidR="00446639" w:rsidRPr="00F9377C" w14:paraId="7E82039F" w14:textId="77777777" w:rsidTr="009F386E">
        <w:tc>
          <w:tcPr>
            <w:tcW w:w="3970" w:type="dxa"/>
            <w:tcBorders>
              <w:bottom w:val="single" w:sz="4" w:space="0" w:color="auto"/>
            </w:tcBorders>
          </w:tcPr>
          <w:p w14:paraId="2ACB188F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Πτυχίο Τριτοβάθμιας Εκπαίδευσης</w:t>
            </w:r>
          </w:p>
        </w:tc>
        <w:tc>
          <w:tcPr>
            <w:tcW w:w="5178" w:type="dxa"/>
            <w:vAlign w:val="center"/>
          </w:tcPr>
          <w:p w14:paraId="4C79FA3E" w14:textId="77777777" w:rsidR="00446639" w:rsidRPr="00F9377C" w:rsidRDefault="00446639" w:rsidP="0046225D"/>
        </w:tc>
      </w:tr>
      <w:tr w:rsidR="00446639" w:rsidRPr="00F9377C" w14:paraId="099D072E" w14:textId="77777777" w:rsidTr="009F386E">
        <w:tc>
          <w:tcPr>
            <w:tcW w:w="3970" w:type="dxa"/>
            <w:tcBorders>
              <w:top w:val="single" w:sz="4" w:space="0" w:color="auto"/>
            </w:tcBorders>
          </w:tcPr>
          <w:p w14:paraId="5CD1E891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Εκπαιδευτικό Ίδρυ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7BD3DB9D" w14:textId="77777777" w:rsidR="00446639" w:rsidRPr="00F9377C" w:rsidRDefault="00446639" w:rsidP="0046225D"/>
        </w:tc>
      </w:tr>
      <w:tr w:rsidR="00446639" w:rsidRPr="00F9377C" w14:paraId="35872DD1" w14:textId="77777777" w:rsidTr="009F386E">
        <w:tc>
          <w:tcPr>
            <w:tcW w:w="3970" w:type="dxa"/>
          </w:tcPr>
          <w:p w14:paraId="68292DF9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χολή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D5A77D" w14:textId="77777777" w:rsidR="00446639" w:rsidRPr="00F9377C" w:rsidRDefault="00446639" w:rsidP="0046225D"/>
        </w:tc>
      </w:tr>
      <w:tr w:rsidR="00446639" w:rsidRPr="00F9377C" w14:paraId="556E6AF8" w14:textId="77777777" w:rsidTr="009F386E">
        <w:tc>
          <w:tcPr>
            <w:tcW w:w="3970" w:type="dxa"/>
          </w:tcPr>
          <w:p w14:paraId="1DF588BD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μή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8B7E05" w14:textId="77777777" w:rsidR="00446639" w:rsidRPr="00F9377C" w:rsidRDefault="00446639" w:rsidP="0046225D"/>
        </w:tc>
      </w:tr>
      <w:tr w:rsidR="00446639" w:rsidRPr="00F9377C" w14:paraId="42187C48" w14:textId="77777777" w:rsidTr="009F386E">
        <w:tc>
          <w:tcPr>
            <w:tcW w:w="3970" w:type="dxa"/>
          </w:tcPr>
          <w:p w14:paraId="080A8E54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ίτλος Σπουδών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802E504" w14:textId="77777777" w:rsidR="00446639" w:rsidRPr="00F9377C" w:rsidRDefault="00446639" w:rsidP="0046225D"/>
        </w:tc>
      </w:tr>
      <w:tr w:rsidR="00446639" w:rsidRPr="00F9377C" w14:paraId="6DA4BCC9" w14:textId="77777777" w:rsidTr="009F386E">
        <w:tc>
          <w:tcPr>
            <w:tcW w:w="3970" w:type="dxa"/>
          </w:tcPr>
          <w:p w14:paraId="4064A7F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Βαθμό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8D0925" w14:textId="77777777" w:rsidR="00446639" w:rsidRPr="00F9377C" w:rsidRDefault="00446639" w:rsidP="0046225D"/>
        </w:tc>
      </w:tr>
      <w:tr w:rsidR="00446639" w:rsidRPr="00F9377C" w14:paraId="5B1CEC9C" w14:textId="77777777" w:rsidTr="009F386E">
        <w:tc>
          <w:tcPr>
            <w:tcW w:w="3970" w:type="dxa"/>
          </w:tcPr>
          <w:p w14:paraId="6B5521E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Έτος Αποφοίτηση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03067E" w14:textId="77777777" w:rsidR="00446639" w:rsidRPr="00F9377C" w:rsidRDefault="00446639" w:rsidP="0046225D"/>
        </w:tc>
      </w:tr>
      <w:tr w:rsidR="00446639" w:rsidRPr="00F9377C" w14:paraId="2093FBDB" w14:textId="77777777" w:rsidTr="009F386E">
        <w:tc>
          <w:tcPr>
            <w:tcW w:w="3970" w:type="dxa"/>
          </w:tcPr>
          <w:p w14:paraId="7FADF888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246DC5" w14:textId="77777777" w:rsidR="00446639" w:rsidRPr="00F9377C" w:rsidRDefault="00446639" w:rsidP="0046225D"/>
        </w:tc>
      </w:tr>
      <w:tr w:rsidR="00446639" w:rsidRPr="00F9377C" w14:paraId="4890BEF5" w14:textId="77777777" w:rsidTr="009F386E">
        <w:tc>
          <w:tcPr>
            <w:tcW w:w="3970" w:type="dxa"/>
          </w:tcPr>
          <w:p w14:paraId="6831B981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6A66580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FDD5182" w14:textId="77777777" w:rsidTr="009F386E">
        <w:tc>
          <w:tcPr>
            <w:tcW w:w="3970" w:type="dxa"/>
            <w:tcBorders>
              <w:bottom w:val="single" w:sz="4" w:space="0" w:color="auto"/>
            </w:tcBorders>
          </w:tcPr>
          <w:p w14:paraId="73FAA693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71D552F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4198737" w14:textId="77777777" w:rsidTr="009F386E">
        <w:tc>
          <w:tcPr>
            <w:tcW w:w="3970" w:type="dxa"/>
            <w:tcBorders>
              <w:top w:val="single" w:sz="4" w:space="0" w:color="auto"/>
            </w:tcBorders>
          </w:tcPr>
          <w:p w14:paraId="088CB87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198DE867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9CA6B8" w14:textId="77777777" w:rsidTr="009F386E">
        <w:tc>
          <w:tcPr>
            <w:tcW w:w="3970" w:type="dxa"/>
          </w:tcPr>
          <w:p w14:paraId="126533FB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F87E6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AC542FE" w14:textId="77777777" w:rsidTr="009F386E">
        <w:tc>
          <w:tcPr>
            <w:tcW w:w="3970" w:type="dxa"/>
          </w:tcPr>
          <w:p w14:paraId="33B4B82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708E1A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92829F1" w14:textId="77777777" w:rsidTr="009F386E">
        <w:tc>
          <w:tcPr>
            <w:tcW w:w="3970" w:type="dxa"/>
          </w:tcPr>
          <w:p w14:paraId="2CA7F220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00862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8F9FE18" w14:textId="77777777" w:rsidTr="009F386E">
        <w:tc>
          <w:tcPr>
            <w:tcW w:w="3970" w:type="dxa"/>
          </w:tcPr>
          <w:p w14:paraId="04DDC1D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6327C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9D4FAE2" w14:textId="77777777" w:rsidTr="009F386E">
        <w:tc>
          <w:tcPr>
            <w:tcW w:w="3970" w:type="dxa"/>
          </w:tcPr>
          <w:p w14:paraId="65D11755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78FED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845E77D" w14:textId="77777777" w:rsidTr="009F386E">
        <w:tc>
          <w:tcPr>
            <w:tcW w:w="3970" w:type="dxa"/>
          </w:tcPr>
          <w:p w14:paraId="3AA991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3487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F2DDEEB" w14:textId="77777777" w:rsidTr="009F386E">
        <w:tc>
          <w:tcPr>
            <w:tcW w:w="3970" w:type="dxa"/>
          </w:tcPr>
          <w:p w14:paraId="2CCE98FA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CCF7E5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44AAC6E6" w14:textId="77777777" w:rsidTr="009F386E">
        <w:tc>
          <w:tcPr>
            <w:tcW w:w="3970" w:type="dxa"/>
            <w:tcBorders>
              <w:bottom w:val="single" w:sz="4" w:space="0" w:color="auto"/>
            </w:tcBorders>
          </w:tcPr>
          <w:p w14:paraId="6DCD89A7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0126B2E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97FBF7F" w14:textId="77777777" w:rsidTr="009F386E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  <w:tcBorders>
              <w:top w:val="single" w:sz="4" w:space="0" w:color="auto"/>
            </w:tcBorders>
          </w:tcPr>
          <w:p w14:paraId="669D441D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A4AFA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A6F0012" w14:textId="77777777" w:rsidTr="009F386E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64E2669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C87A26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4C4C171" w14:textId="77777777" w:rsidTr="009F386E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F628F8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328F17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66420E0" w14:textId="77777777" w:rsidTr="009F386E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4B3DEA0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47466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D6D98F0" w14:textId="77777777" w:rsidTr="009F386E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A4E14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7069FF21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5A734BD" w14:textId="77777777" w:rsidTr="009F386E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328335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46F80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0A76B73" w14:textId="77777777" w:rsidTr="009F386E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A9EEF9A" w14:textId="77777777" w:rsidR="00446639" w:rsidRPr="00F9377C" w:rsidRDefault="00446639" w:rsidP="0046225D">
            <w:pPr>
              <w:ind w:left="108"/>
              <w:jc w:val="right"/>
              <w:rPr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E5AE8F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5ABCFDB" w14:textId="77777777" w:rsidTr="009F386E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71D1E4F4" w14:textId="77777777" w:rsidR="00446639" w:rsidRPr="00F9377C" w:rsidRDefault="00446639" w:rsidP="0046225D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C495E1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D241724" w14:textId="77777777" w:rsidTr="009F386E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785324D" w14:textId="77777777" w:rsidR="00446639" w:rsidRPr="001A12D3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Δ. ΞΕΝΕΣ ΓΛΩΣΣ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BE78D4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07E200" w14:textId="77777777" w:rsidTr="009F386E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7C988FF3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3D74F3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909535" w14:textId="77777777" w:rsidTr="009F386E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7760A18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766E0A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2F5E9EA" w14:textId="77777777" w:rsidTr="009F386E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3B9032C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BBB7EA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EE97DC6" w14:textId="77777777" w:rsidTr="009F386E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1F1B806A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D1A242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200EFEE" w14:textId="77777777" w:rsidTr="009F386E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0E8B092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6EA9FC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D7963B1" w14:textId="77777777" w:rsidTr="009F386E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9017EB7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966F2B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BCAA398" w14:textId="77777777" w:rsidTr="009F386E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74F24CA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E7363D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6DEDA93" w14:textId="77777777" w:rsidTr="009F386E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7F2F2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 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E53FB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C1B756A" w14:textId="77777777" w:rsidTr="009F386E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3970" w:type="dxa"/>
          </w:tcPr>
          <w:p w14:paraId="0E7437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1B8804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220318" w:rsidRPr="00F9377C" w14:paraId="413A51EF" w14:textId="77777777" w:rsidTr="009F386E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54744E5B" w14:textId="77777777" w:rsidR="00220318" w:rsidRPr="00F9377C" w:rsidRDefault="00220318" w:rsidP="0046225D">
            <w:pPr>
              <w:ind w:left="108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CEED3A6" w14:textId="77777777" w:rsidR="00220318" w:rsidRPr="00F9377C" w:rsidRDefault="00220318" w:rsidP="0046225D"/>
        </w:tc>
      </w:tr>
    </w:tbl>
    <w:p w14:paraId="46D4B6EB" w14:textId="77777777" w:rsidR="009F386E" w:rsidRDefault="009F386E">
      <w:r>
        <w:br w:type="page"/>
      </w:r>
    </w:p>
    <w:tbl>
      <w:tblPr>
        <w:tblStyle w:val="aa"/>
        <w:tblW w:w="9148" w:type="dxa"/>
        <w:tblInd w:w="-3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970"/>
        <w:gridCol w:w="5178"/>
      </w:tblGrid>
      <w:tr w:rsidR="00446639" w:rsidRPr="00F2325A" w14:paraId="2B59DBEA" w14:textId="77777777" w:rsidTr="009F386E">
        <w:trPr>
          <w:trHeight w:val="312"/>
        </w:trPr>
        <w:tc>
          <w:tcPr>
            <w:tcW w:w="3970" w:type="dxa"/>
          </w:tcPr>
          <w:p w14:paraId="292B079D" w14:textId="3BF87CB3" w:rsidR="00446639" w:rsidRPr="000C0BA2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0C0BA2">
              <w:rPr>
                <w:rFonts w:cs="Arial"/>
                <w:b/>
                <w:u w:val="single"/>
                <w:lang w:val="el-GR"/>
              </w:rPr>
              <w:lastRenderedPageBreak/>
              <w:t>Ε. ΕΡΓΑΣΙΑΚΗ ΕΜΠΕΙΡΙΑ (ΕΑΝ ΥΠΑΡΧΕΙ)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72CFDCE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EDF928F" w14:textId="77777777" w:rsidTr="009F386E">
        <w:trPr>
          <w:trHeight w:val="301"/>
        </w:trPr>
        <w:tc>
          <w:tcPr>
            <w:tcW w:w="3970" w:type="dxa"/>
          </w:tcPr>
          <w:p w14:paraId="315665C4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5A8AEE29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5613FA" w14:textId="77777777" w:rsidTr="009F386E">
        <w:trPr>
          <w:trHeight w:val="301"/>
        </w:trPr>
        <w:tc>
          <w:tcPr>
            <w:tcW w:w="3970" w:type="dxa"/>
          </w:tcPr>
          <w:p w14:paraId="02062E80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232A0F8" w14:textId="1D39ECEA" w:rsidR="00446639" w:rsidRPr="00F9377C" w:rsidRDefault="00EE1F59" w:rsidP="0046225D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18C8A71B" w14:textId="77777777" w:rsidTr="009F386E">
        <w:trPr>
          <w:trHeight w:val="344"/>
        </w:trPr>
        <w:tc>
          <w:tcPr>
            <w:tcW w:w="3970" w:type="dxa"/>
          </w:tcPr>
          <w:p w14:paraId="44E2DA45" w14:textId="3C901C12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DDC557E" w14:textId="326A8C2B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4CDDE883" w14:textId="77777777" w:rsidTr="009F386E">
        <w:trPr>
          <w:trHeight w:val="344"/>
        </w:trPr>
        <w:tc>
          <w:tcPr>
            <w:tcW w:w="3970" w:type="dxa"/>
          </w:tcPr>
          <w:p w14:paraId="20492C0C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22B941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DF815F6" w14:textId="77777777" w:rsidTr="009F386E">
        <w:trPr>
          <w:trHeight w:val="365"/>
        </w:trPr>
        <w:tc>
          <w:tcPr>
            <w:tcW w:w="3970" w:type="dxa"/>
          </w:tcPr>
          <w:p w14:paraId="782DCA78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FBD587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2538C56" w14:textId="77777777" w:rsidTr="009F386E">
        <w:trPr>
          <w:trHeight w:val="309"/>
        </w:trPr>
        <w:tc>
          <w:tcPr>
            <w:tcW w:w="3970" w:type="dxa"/>
          </w:tcPr>
          <w:p w14:paraId="5565E049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05A4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4D5911EB" w14:textId="77777777" w:rsidTr="009F386E">
        <w:trPr>
          <w:trHeight w:val="309"/>
        </w:trPr>
        <w:tc>
          <w:tcPr>
            <w:tcW w:w="3970" w:type="dxa"/>
          </w:tcPr>
          <w:p w14:paraId="3A3BABE4" w14:textId="0AB270D0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E3E0BD8" w14:textId="7A9E8046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058DD55D" w14:textId="77777777" w:rsidTr="009F386E">
        <w:trPr>
          <w:trHeight w:val="309"/>
        </w:trPr>
        <w:tc>
          <w:tcPr>
            <w:tcW w:w="3970" w:type="dxa"/>
          </w:tcPr>
          <w:p w14:paraId="3CC49229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C27FFD1" w14:textId="2DABFDC9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687DB31C" w14:textId="77777777" w:rsidTr="009F386E">
        <w:trPr>
          <w:trHeight w:val="333"/>
        </w:trPr>
        <w:tc>
          <w:tcPr>
            <w:tcW w:w="3970" w:type="dxa"/>
          </w:tcPr>
          <w:p w14:paraId="6D1143E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A66E576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03AAB24C" w14:textId="77777777" w:rsidTr="009F386E">
        <w:trPr>
          <w:trHeight w:val="387"/>
        </w:trPr>
        <w:tc>
          <w:tcPr>
            <w:tcW w:w="3970" w:type="dxa"/>
          </w:tcPr>
          <w:p w14:paraId="394D31CF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17C9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5BE3039" w14:textId="77777777" w:rsidTr="009F386E">
        <w:trPr>
          <w:trHeight w:val="225"/>
        </w:trPr>
        <w:tc>
          <w:tcPr>
            <w:tcW w:w="3970" w:type="dxa"/>
          </w:tcPr>
          <w:p w14:paraId="42ABD305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4CB490C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A5E92F" w14:textId="77777777" w:rsidTr="009F386E">
        <w:trPr>
          <w:trHeight w:val="225"/>
        </w:trPr>
        <w:tc>
          <w:tcPr>
            <w:tcW w:w="3970" w:type="dxa"/>
          </w:tcPr>
          <w:p w14:paraId="3C4CAC89" w14:textId="7D039CE3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483D597" w14:textId="0EA6BADC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782938E1" w14:textId="77777777" w:rsidTr="009F386E">
        <w:trPr>
          <w:trHeight w:val="225"/>
        </w:trPr>
        <w:tc>
          <w:tcPr>
            <w:tcW w:w="3970" w:type="dxa"/>
          </w:tcPr>
          <w:p w14:paraId="4DA0EA0D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13FD05C" w14:textId="2D5B5048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1A6BFA94" w14:textId="77777777" w:rsidTr="009F386E">
        <w:trPr>
          <w:trHeight w:val="247"/>
        </w:trPr>
        <w:tc>
          <w:tcPr>
            <w:tcW w:w="3970" w:type="dxa"/>
          </w:tcPr>
          <w:p w14:paraId="67EF760E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90E9F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497386F" w14:textId="77777777" w:rsidTr="009F386E">
        <w:trPr>
          <w:trHeight w:val="280"/>
        </w:trPr>
        <w:tc>
          <w:tcPr>
            <w:tcW w:w="3970" w:type="dxa"/>
          </w:tcPr>
          <w:p w14:paraId="3B78B77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221BF5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312F30A" w14:textId="77777777" w:rsidTr="009F386E">
        <w:trPr>
          <w:trHeight w:val="258"/>
        </w:trPr>
        <w:tc>
          <w:tcPr>
            <w:tcW w:w="3970" w:type="dxa"/>
          </w:tcPr>
          <w:p w14:paraId="7FFEF1F2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294D742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82DFD9F" w14:textId="77777777" w:rsidTr="009F386E">
        <w:trPr>
          <w:trHeight w:val="300"/>
        </w:trPr>
        <w:tc>
          <w:tcPr>
            <w:tcW w:w="3970" w:type="dxa"/>
          </w:tcPr>
          <w:p w14:paraId="35C62BAE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E867B1F" w14:textId="77777777" w:rsidR="00EE1F59" w:rsidRPr="00F9377C" w:rsidRDefault="00EE1F59" w:rsidP="00EE1F59"/>
        </w:tc>
      </w:tr>
      <w:tr w:rsidR="00EE1F59" w:rsidRPr="00F9377C" w14:paraId="04A7BF12" w14:textId="77777777" w:rsidTr="009F386E">
        <w:trPr>
          <w:trHeight w:val="354"/>
        </w:trPr>
        <w:tc>
          <w:tcPr>
            <w:tcW w:w="3970" w:type="dxa"/>
          </w:tcPr>
          <w:p w14:paraId="7767A0CA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ΣΤ.</w:t>
            </w:r>
            <w:r>
              <w:rPr>
                <w:rFonts w:cs="Arial"/>
                <w:b/>
                <w:u w:val="single"/>
                <w:lang w:val="el-GR"/>
              </w:rPr>
              <w:t xml:space="preserve"> </w:t>
            </w:r>
            <w:r w:rsidRPr="001A12D3">
              <w:rPr>
                <w:rFonts w:cs="Arial"/>
                <w:b/>
                <w:u w:val="single"/>
                <w:lang w:val="el-GR"/>
              </w:rPr>
              <w:t>ΣΥΣΤΑΤΙΚΕΣ ΕΠΙΣΤΟΛ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D905207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E73A541" w14:textId="77777777" w:rsidTr="009F386E">
        <w:trPr>
          <w:trHeight w:val="279"/>
        </w:trPr>
        <w:tc>
          <w:tcPr>
            <w:tcW w:w="3970" w:type="dxa"/>
          </w:tcPr>
          <w:p w14:paraId="3259D7ED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3BBD7664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5652DFF6" w14:textId="77777777" w:rsidTr="009F386E">
        <w:trPr>
          <w:trHeight w:val="279"/>
        </w:trPr>
        <w:tc>
          <w:tcPr>
            <w:tcW w:w="3970" w:type="dxa"/>
          </w:tcPr>
          <w:p w14:paraId="6597A10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1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5097179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2F590914" w14:textId="77777777" w:rsidTr="009F386E">
        <w:trPr>
          <w:trHeight w:val="279"/>
        </w:trPr>
        <w:tc>
          <w:tcPr>
            <w:tcW w:w="3970" w:type="dxa"/>
          </w:tcPr>
          <w:p w14:paraId="4466B244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2D1A2A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BE38FFD" w14:textId="77777777" w:rsidTr="009F386E">
        <w:trPr>
          <w:trHeight w:val="344"/>
        </w:trPr>
        <w:tc>
          <w:tcPr>
            <w:tcW w:w="3970" w:type="dxa"/>
          </w:tcPr>
          <w:p w14:paraId="05BE112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7A479D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B87130" w14:textId="77777777" w:rsidTr="009F386E">
        <w:trPr>
          <w:trHeight w:val="290"/>
        </w:trPr>
        <w:tc>
          <w:tcPr>
            <w:tcW w:w="3970" w:type="dxa"/>
          </w:tcPr>
          <w:p w14:paraId="5417B70C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CD634E8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D5A4A5D" w14:textId="77777777" w:rsidTr="009F386E">
        <w:trPr>
          <w:trHeight w:val="322"/>
        </w:trPr>
        <w:tc>
          <w:tcPr>
            <w:tcW w:w="3970" w:type="dxa"/>
          </w:tcPr>
          <w:p w14:paraId="04B2E19E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D861ED9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308821C" w14:textId="77777777" w:rsidTr="009F386E">
        <w:trPr>
          <w:trHeight w:val="311"/>
        </w:trPr>
        <w:tc>
          <w:tcPr>
            <w:tcW w:w="3970" w:type="dxa"/>
          </w:tcPr>
          <w:p w14:paraId="0BE3C25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BA2E3C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6391765" w14:textId="77777777" w:rsidTr="009F386E">
        <w:trPr>
          <w:trHeight w:val="290"/>
        </w:trPr>
        <w:tc>
          <w:tcPr>
            <w:tcW w:w="3970" w:type="dxa"/>
          </w:tcPr>
          <w:p w14:paraId="287456F2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238559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E5CE201" w14:textId="77777777" w:rsidTr="009F386E">
        <w:trPr>
          <w:trHeight w:val="290"/>
        </w:trPr>
        <w:tc>
          <w:tcPr>
            <w:tcW w:w="3970" w:type="dxa"/>
          </w:tcPr>
          <w:p w14:paraId="2743296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2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6971DBE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7B5ADF8A" w14:textId="77777777" w:rsidTr="009F386E">
        <w:trPr>
          <w:trHeight w:val="311"/>
        </w:trPr>
        <w:tc>
          <w:tcPr>
            <w:tcW w:w="3970" w:type="dxa"/>
          </w:tcPr>
          <w:p w14:paraId="4C57345A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880416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8017D5D" w14:textId="77777777" w:rsidTr="009F386E">
        <w:trPr>
          <w:trHeight w:val="344"/>
        </w:trPr>
        <w:tc>
          <w:tcPr>
            <w:tcW w:w="3970" w:type="dxa"/>
          </w:tcPr>
          <w:p w14:paraId="683EB561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8C13B0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4483DF1" w14:textId="77777777" w:rsidTr="009F386E">
        <w:trPr>
          <w:trHeight w:val="333"/>
        </w:trPr>
        <w:tc>
          <w:tcPr>
            <w:tcW w:w="3970" w:type="dxa"/>
          </w:tcPr>
          <w:p w14:paraId="2C33371F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3D66E0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E124322" w14:textId="77777777" w:rsidTr="009F386E">
        <w:trPr>
          <w:trHeight w:val="344"/>
        </w:trPr>
        <w:tc>
          <w:tcPr>
            <w:tcW w:w="3970" w:type="dxa"/>
          </w:tcPr>
          <w:p w14:paraId="3BF20324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E6F476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9C7CAF8" w14:textId="77777777" w:rsidTr="009F386E">
        <w:trPr>
          <w:trHeight w:val="344"/>
        </w:trPr>
        <w:tc>
          <w:tcPr>
            <w:tcW w:w="3970" w:type="dxa"/>
          </w:tcPr>
          <w:p w14:paraId="3DA64299" w14:textId="77777777" w:rsidR="00EE1F59" w:rsidRPr="00220318" w:rsidRDefault="00EE1F59" w:rsidP="00EE1F59">
            <w:pPr>
              <w:jc w:val="right"/>
              <w:rPr>
                <w:lang w:val="el-GR"/>
              </w:rPr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E55B9D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B34B3AD" w14:textId="77777777" w:rsidTr="009F386E">
        <w:trPr>
          <w:trHeight w:val="376"/>
        </w:trPr>
        <w:tc>
          <w:tcPr>
            <w:tcW w:w="3970" w:type="dxa"/>
          </w:tcPr>
          <w:p w14:paraId="70C25FB6" w14:textId="77777777" w:rsidR="00EE1F59" w:rsidRPr="00F9377C" w:rsidRDefault="00EE1F59" w:rsidP="00EE1F59"/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6BDEBE3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</w:tbl>
    <w:p w14:paraId="0FD0D806" w14:textId="77777777" w:rsidR="009F386E" w:rsidRDefault="009F386E">
      <w:r>
        <w:br w:type="page"/>
      </w:r>
    </w:p>
    <w:tbl>
      <w:tblPr>
        <w:tblStyle w:val="aa"/>
        <w:tblW w:w="9148" w:type="dxa"/>
        <w:tblInd w:w="-3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970"/>
        <w:gridCol w:w="5178"/>
      </w:tblGrid>
      <w:tr w:rsidR="00EE1F59" w:rsidRPr="00F9377C" w14:paraId="740CE01F" w14:textId="77777777" w:rsidTr="009F386E">
        <w:trPr>
          <w:trHeight w:val="376"/>
        </w:trPr>
        <w:tc>
          <w:tcPr>
            <w:tcW w:w="3970" w:type="dxa"/>
          </w:tcPr>
          <w:p w14:paraId="0FDDD063" w14:textId="697A31AE" w:rsidR="00EE1F59" w:rsidRPr="001A12D3" w:rsidRDefault="00EE1F59" w:rsidP="00EE1F59">
            <w:pPr>
              <w:jc w:val="right"/>
              <w:rPr>
                <w:b/>
                <w:u w:val="single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lastRenderedPageBreak/>
              <w:t>Ζ. ΑΛΛΕΣ ΠΛΗΡΟΦΟΡΙ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4B9025F4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1E0841" w14:paraId="4EC954AB" w14:textId="77777777" w:rsidTr="009F386E">
        <w:trPr>
          <w:trHeight w:val="397"/>
        </w:trPr>
        <w:tc>
          <w:tcPr>
            <w:tcW w:w="9148" w:type="dxa"/>
            <w:gridSpan w:val="2"/>
            <w:tcBorders>
              <w:bottom w:val="dashSmallGap" w:sz="4" w:space="0" w:color="auto"/>
            </w:tcBorders>
          </w:tcPr>
          <w:p w14:paraId="2CFF0757" w14:textId="365642C5" w:rsidR="00EE1F59" w:rsidRPr="00F9377C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>
              <w:rPr>
                <w:rFonts w:asciiTheme="minorHAnsi" w:hAnsiTheme="minorHAnsi"/>
                <w:lang w:val="el-GR"/>
              </w:rPr>
              <w:t>Π</w:t>
            </w:r>
            <w:r w:rsidRPr="001A12D3">
              <w:rPr>
                <w:rFonts w:asciiTheme="minorHAnsi" w:hAnsiTheme="minorHAnsi"/>
                <w:lang w:val="el-GR"/>
              </w:rPr>
              <w:t>αρακαλούμε</w:t>
            </w:r>
            <w:r w:rsidRPr="00F9377C">
              <w:rPr>
                <w:rFonts w:asciiTheme="minorHAnsi" w:hAnsiTheme="minorHAnsi"/>
                <w:lang w:val="el-GR"/>
              </w:rPr>
              <w:t xml:space="preserve"> </w:t>
            </w:r>
            <w:r w:rsidR="004F6AB6">
              <w:rPr>
                <w:rFonts w:asciiTheme="minorHAnsi" w:hAnsiTheme="minorHAnsi"/>
                <w:lang w:val="el-GR"/>
              </w:rPr>
              <w:t>σημειώστε</w:t>
            </w:r>
            <w:r w:rsidRPr="00F9377C">
              <w:rPr>
                <w:rFonts w:asciiTheme="minorHAnsi" w:hAnsiTheme="minorHAnsi"/>
                <w:lang w:val="el-GR"/>
              </w:rPr>
              <w:t xml:space="preserve"> οποιαδήποτε άλλη πληροφορία θα μπορούσε να υποστηρίξει την υποψηφιότητά </w:t>
            </w:r>
            <w:r w:rsidRPr="001A12D3">
              <w:rPr>
                <w:rFonts w:asciiTheme="minorHAnsi" w:hAnsiTheme="minorHAnsi"/>
                <w:lang w:val="el-GR"/>
              </w:rPr>
              <w:t>σας καθώς και συνοπτικά τους λόγους για τους οποίους επιθυμείτε να συμμετέχετε στο συγκεκριμένο πρόγραμμα</w:t>
            </w:r>
            <w:r>
              <w:rPr>
                <w:rFonts w:asciiTheme="minorHAnsi" w:hAnsiTheme="minorHAnsi"/>
                <w:lang w:val="el-GR"/>
              </w:rPr>
              <w:t>.</w:t>
            </w:r>
          </w:p>
        </w:tc>
      </w:tr>
      <w:tr w:rsidR="00EE1F59" w:rsidRPr="001E0841" w14:paraId="5AF623FE" w14:textId="77777777" w:rsidTr="009F386E">
        <w:trPr>
          <w:trHeight w:val="1892"/>
        </w:trPr>
        <w:tc>
          <w:tcPr>
            <w:tcW w:w="9148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4891336" w14:textId="77777777" w:rsidR="00EE1F59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3A35B40F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541BC8C2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7AC1CBD5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0BDD103B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8148303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CC20994" w14:textId="3AC44EEC" w:rsidR="004F6AB6" w:rsidRPr="001E0841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2FCFAE14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D55F0D5" w14:textId="0C4AA63B" w:rsidR="00446639" w:rsidRPr="001E0841" w:rsidRDefault="00446639" w:rsidP="00930498">
      <w:pPr>
        <w:pStyle w:val="Default"/>
        <w:spacing w:after="120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 xml:space="preserve">Συναινώ στη χρήση των δεδομένων μου για στατιστικούς σκοπούς από </w:t>
      </w:r>
      <w:r w:rsidR="004F6AB6">
        <w:rPr>
          <w:rFonts w:asciiTheme="minorHAnsi" w:hAnsiTheme="minorHAnsi"/>
          <w:lang w:val="el-GR"/>
        </w:rPr>
        <w:t>το</w:t>
      </w:r>
      <w:r w:rsidRPr="001E0841">
        <w:rPr>
          <w:rFonts w:asciiTheme="minorHAnsi" w:hAnsiTheme="minorHAnsi"/>
          <w:lang w:val="el-GR"/>
        </w:rPr>
        <w:t xml:space="preserve"> πανεπιστήμι</w:t>
      </w:r>
      <w:r w:rsidR="004F6AB6">
        <w:rPr>
          <w:rFonts w:asciiTheme="minorHAnsi" w:hAnsiTheme="minorHAnsi"/>
          <w:lang w:val="el-GR"/>
        </w:rPr>
        <w:t>ο</w:t>
      </w:r>
      <w:r w:rsidRPr="001E0841">
        <w:rPr>
          <w:rFonts w:asciiTheme="minorHAnsi" w:hAnsiTheme="minorHAnsi"/>
          <w:lang w:val="el-GR"/>
        </w:rPr>
        <w:t>:</w:t>
      </w: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675"/>
        <w:gridCol w:w="709"/>
      </w:tblGrid>
      <w:tr w:rsidR="00446639" w:rsidRPr="001E0841" w14:paraId="177B0D4A" w14:textId="77777777" w:rsidTr="00930498">
        <w:tc>
          <w:tcPr>
            <w:tcW w:w="675" w:type="dxa"/>
          </w:tcPr>
          <w:p w14:paraId="750504BA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ΝΑΙ</w:t>
            </w:r>
          </w:p>
        </w:tc>
        <w:tc>
          <w:tcPr>
            <w:tcW w:w="709" w:type="dxa"/>
          </w:tcPr>
          <w:p w14:paraId="5C933C3E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  <w:tr w:rsidR="00446639" w:rsidRPr="001E0841" w14:paraId="491483AF" w14:textId="77777777" w:rsidTr="00930498">
        <w:tc>
          <w:tcPr>
            <w:tcW w:w="675" w:type="dxa"/>
          </w:tcPr>
          <w:p w14:paraId="66B97F89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ΟΧΙ</w:t>
            </w:r>
          </w:p>
        </w:tc>
        <w:tc>
          <w:tcPr>
            <w:tcW w:w="709" w:type="dxa"/>
          </w:tcPr>
          <w:p w14:paraId="755E98B0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330CB235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1D68BC" w14:textId="7BA27F60" w:rsidR="00446639" w:rsidRPr="009F386E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Δηλώνω υπεύθυνα ότι όλα τα στοιχεία της αίτησης μου είναι αληθή.</w:t>
      </w:r>
    </w:p>
    <w:p w14:paraId="2CD91B61" w14:textId="77777777" w:rsidR="00DB3BE7" w:rsidRPr="009F386E" w:rsidRDefault="00DB3BE7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85BD5DB" w14:textId="3061BC35" w:rsidR="00F74F8B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Συνημμένα υποβάλλονται τα ακόλουθα δικαιολογητικά:</w:t>
      </w:r>
    </w:p>
    <w:p w14:paraId="017B30DB" w14:textId="6E0DF28F" w:rsidR="00DB3BE7" w:rsidRDefault="00DB3BE7" w:rsidP="00DB3BE7">
      <w:pPr>
        <w:pStyle w:val="Default"/>
        <w:numPr>
          <w:ilvl w:val="0"/>
          <w:numId w:val="6"/>
        </w:numPr>
        <w:ind w:left="284" w:firstLine="0"/>
        <w:jc w:val="both"/>
        <w:rPr>
          <w:rFonts w:asciiTheme="minorHAnsi" w:hAnsiTheme="minorHAnsi"/>
        </w:rPr>
      </w:pPr>
      <w:r w:rsidRPr="00DB3BE7">
        <w:rPr>
          <w:rFonts w:asciiTheme="minorHAnsi" w:hAnsiTheme="minorHAnsi"/>
          <w:lang w:val="el-GR"/>
        </w:rPr>
        <w:t>Αίτηση συμμετοχής</w:t>
      </w:r>
    </w:p>
    <w:p w14:paraId="18FEB6A5" w14:textId="6A0AE428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2. Βιογραφικό σημείωμα</w:t>
      </w:r>
    </w:p>
    <w:p w14:paraId="00322C06" w14:textId="3EDFBC68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3. Επικυρωμένο αντίγραφο πτυχίου ή βεβαίωση περάτωσης σπουδών</w:t>
      </w:r>
    </w:p>
    <w:p w14:paraId="0EE37DC1" w14:textId="284BAE82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4. Δημοσιεύσεις σε περιοδικά με κριτές, εάν υπάρχουν</w:t>
      </w:r>
    </w:p>
    <w:p w14:paraId="7AB593CE" w14:textId="63211A48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 xml:space="preserve"> 5. Αποδεικτικά επαγγελματικής ή ερευνητικής δραστηριότητας, εάν υπάρχουν, όπως βεβαίωση επαγγελματικής εμπειρίας μέσω </w:t>
      </w:r>
      <w:proofErr w:type="spellStart"/>
      <w:r w:rsidRPr="00DB3BE7">
        <w:rPr>
          <w:rFonts w:asciiTheme="minorHAnsi" w:hAnsiTheme="minorHAnsi"/>
          <w:lang w:val="el-GR"/>
        </w:rPr>
        <w:t>Gov</w:t>
      </w:r>
      <w:proofErr w:type="spellEnd"/>
      <w:r w:rsidRPr="00DB3BE7">
        <w:rPr>
          <w:rFonts w:asciiTheme="minorHAnsi" w:hAnsiTheme="minorHAnsi"/>
          <w:lang w:val="el-GR"/>
        </w:rPr>
        <w:t>.</w:t>
      </w:r>
    </w:p>
    <w:p w14:paraId="0D3321C9" w14:textId="7A728B10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6. Φωτοτυπία δύο όψεων της αστυνομικής ταυτότητας</w:t>
      </w:r>
    </w:p>
    <w:p w14:paraId="0E1E5664" w14:textId="174DDCDA" w:rsidR="00DB3BE7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7. Δύο συστατικές επιστολές</w:t>
      </w:r>
    </w:p>
    <w:p w14:paraId="4847A0BB" w14:textId="211E4A60" w:rsidR="00446639" w:rsidRPr="00DB3BE7" w:rsidRDefault="00DB3BE7" w:rsidP="00DB3BE7">
      <w:pPr>
        <w:pStyle w:val="Default"/>
        <w:ind w:left="284"/>
        <w:jc w:val="both"/>
        <w:rPr>
          <w:rFonts w:asciiTheme="minorHAnsi" w:hAnsiTheme="minorHAnsi"/>
          <w:lang w:val="el-GR"/>
        </w:rPr>
      </w:pPr>
      <w:r w:rsidRPr="00DB3BE7">
        <w:rPr>
          <w:rFonts w:asciiTheme="minorHAnsi" w:hAnsiTheme="minorHAnsi"/>
          <w:lang w:val="el-GR"/>
        </w:rPr>
        <w:t> 8. Πιστοποιητικό γλωσσομάθειας αγγλικής γλώσσας επιπέδου τουλάχιστον Β2. </w:t>
      </w:r>
    </w:p>
    <w:p w14:paraId="38AE650A" w14:textId="77777777" w:rsidR="00DB3BE7" w:rsidRPr="001E0841" w:rsidRDefault="00DB3BE7" w:rsidP="00DB3BE7">
      <w:pPr>
        <w:pStyle w:val="Default"/>
        <w:ind w:left="720"/>
        <w:jc w:val="both"/>
        <w:rPr>
          <w:rFonts w:asciiTheme="minorHAnsi" w:hAnsiTheme="minorHAnsi"/>
          <w:lang w:val="el-GR"/>
        </w:rPr>
      </w:pPr>
    </w:p>
    <w:p w14:paraId="7EEDF4C1" w14:textId="77777777" w:rsidR="001E0841" w:rsidRPr="00E607A3" w:rsidRDefault="001E0841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D3939E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Υπογραφή:</w:t>
      </w:r>
    </w:p>
    <w:p w14:paraId="14D2BF7C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408BC87" w14:textId="77777777" w:rsidR="00F11AB8" w:rsidRPr="00F74F8B" w:rsidRDefault="00F11AB8" w:rsidP="004155D5">
      <w:pPr>
        <w:jc w:val="both"/>
        <w:rPr>
          <w:rFonts w:asciiTheme="minorHAnsi" w:eastAsia="Calibri" w:hAnsiTheme="minorHAnsi"/>
          <w:sz w:val="24"/>
          <w:szCs w:val="24"/>
        </w:rPr>
      </w:pPr>
    </w:p>
    <w:sectPr w:rsidR="00F11AB8" w:rsidRPr="00F74F8B" w:rsidSect="004F5268">
      <w:footerReference w:type="even" r:id="rId7"/>
      <w:footerReference w:type="default" r:id="rId8"/>
      <w:headerReference w:type="first" r:id="rId9"/>
      <w:footerReference w:type="first" r:id="rId10"/>
      <w:pgSz w:w="11907" w:h="17095" w:code="9"/>
      <w:pgMar w:top="1440" w:right="1304" w:bottom="1440" w:left="130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D857E" w14:textId="77777777" w:rsidR="00BE67B1" w:rsidRDefault="00BE67B1">
      <w:r>
        <w:separator/>
      </w:r>
    </w:p>
  </w:endnote>
  <w:endnote w:type="continuationSeparator" w:id="0">
    <w:p w14:paraId="318584E4" w14:textId="77777777" w:rsidR="00BE67B1" w:rsidRDefault="00BE6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Franklin Gothic Heavy">
    <w:panose1 w:val="020B0903020102020204"/>
    <w:charset w:val="A1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D3368" w14:textId="3D322A8A" w:rsidR="0011096A" w:rsidRDefault="00D70CA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11096A">
      <w:rPr>
        <w:rStyle w:val="a4"/>
      </w:rPr>
      <w:instrText xml:space="preserve">PAGE  </w:instrText>
    </w:r>
    <w:r>
      <w:rPr>
        <w:rStyle w:val="a4"/>
      </w:rPr>
      <w:fldChar w:fldCharType="separate"/>
    </w:r>
    <w:r w:rsidR="00D95206">
      <w:rPr>
        <w:rStyle w:val="a4"/>
        <w:noProof/>
      </w:rPr>
      <w:t>2</w:t>
    </w:r>
    <w:r>
      <w:rPr>
        <w:rStyle w:val="a4"/>
      </w:rPr>
      <w:fldChar w:fldCharType="end"/>
    </w:r>
  </w:p>
  <w:p w14:paraId="7DCA1377" w14:textId="77777777" w:rsidR="0011096A" w:rsidRDefault="0011096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6131860"/>
      <w:docPartObj>
        <w:docPartGallery w:val="Page Numbers (Bottom of Page)"/>
        <w:docPartUnique/>
      </w:docPartObj>
    </w:sdtPr>
    <w:sdtEndPr/>
    <w:sdtContent>
      <w:p w14:paraId="11A354BD" w14:textId="0804CEAF" w:rsidR="00526E59" w:rsidRDefault="00526E59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F8EC91" w14:textId="77777777" w:rsidR="00930498" w:rsidRPr="000F1987" w:rsidRDefault="00930498" w:rsidP="00930498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>
      <w:rPr>
        <w:rStyle w:val="a4"/>
        <w:rFonts w:ascii="Times New Roman" w:hAnsi="Times New Roman"/>
        <w:color w:val="0000FF"/>
      </w:rPr>
      <w:t>,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Αθήνα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10559</w:t>
    </w:r>
  </w:p>
  <w:p w14:paraId="07984624" w14:textId="48B5ED94" w:rsidR="00930498" w:rsidRPr="00D95206" w:rsidRDefault="00930498" w:rsidP="00930498">
    <w:pPr>
      <w:pStyle w:val="a3"/>
      <w:pBdr>
        <w:top w:val="single" w:sz="18" w:space="1" w:color="0000FF"/>
      </w:pBdr>
      <w:jc w:val="center"/>
      <w:rPr>
        <w:rStyle w:val="-"/>
        <w:b/>
        <w:lang w:val="en-US"/>
      </w:rPr>
    </w:pPr>
    <w:r>
      <w:rPr>
        <w:rStyle w:val="a4"/>
        <w:rFonts w:ascii="Times New Roman" w:hAnsi="Times New Roman"/>
        <w:color w:val="0000FF"/>
      </w:rPr>
      <w:t>Τηλέφωνο</w:t>
    </w:r>
    <w:r w:rsidRPr="00446639">
      <w:rPr>
        <w:rStyle w:val="a4"/>
        <w:rFonts w:ascii="Times New Roman" w:hAnsi="Times New Roman"/>
        <w:color w:val="0000FF"/>
        <w:lang w:val="en-US"/>
      </w:rPr>
      <w:t xml:space="preserve">: </w:t>
    </w:r>
    <w:r w:rsidRPr="00DB3BE7">
      <w:rPr>
        <w:rStyle w:val="a4"/>
        <w:rFonts w:ascii="Times New Roman" w:hAnsi="Times New Roman"/>
        <w:b/>
        <w:color w:val="0000FF"/>
        <w:lang w:val="en-US"/>
      </w:rPr>
      <w:t>210-3689830</w:t>
    </w:r>
    <w:r w:rsidRPr="00DB3BE7">
      <w:rPr>
        <w:rStyle w:val="a4"/>
        <w:rFonts w:ascii="Times New Roman" w:hAnsi="Times New Roman"/>
        <w:b/>
        <w:bCs/>
        <w:color w:val="0000FF"/>
        <w:lang w:val="en-US"/>
      </w:rPr>
      <w:t>,</w:t>
    </w:r>
    <w:r w:rsidR="00DB3BE7" w:rsidRPr="00DB3BE7">
      <w:rPr>
        <w:rStyle w:val="a4"/>
        <w:rFonts w:ascii="Times New Roman" w:hAnsi="Times New Roman"/>
        <w:b/>
        <w:bCs/>
        <w:color w:val="0000FF"/>
        <w:lang w:val="en-US"/>
      </w:rPr>
      <w:t xml:space="preserve"> 210 3689828</w:t>
    </w:r>
    <w:r w:rsidR="00DB3BE7">
      <w:rPr>
        <w:rStyle w:val="a4"/>
        <w:rFonts w:ascii="Times New Roman" w:hAnsi="Times New Roman"/>
        <w:color w:val="0000FF"/>
        <w:lang w:val="en-US"/>
      </w:rPr>
      <w:t>,</w:t>
    </w:r>
    <w:r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="007B3500">
      <w:rPr>
        <w:rStyle w:val="a4"/>
        <w:rFonts w:ascii="Times New Roman" w:hAnsi="Times New Roman"/>
        <w:color w:val="0000FF"/>
        <w:lang w:val="en-US"/>
      </w:rPr>
      <w:t>web</w:t>
    </w:r>
    <w:r>
      <w:rPr>
        <w:rStyle w:val="a4"/>
        <w:rFonts w:ascii="Times New Roman" w:hAnsi="Times New Roman"/>
        <w:color w:val="0000FF"/>
        <w:lang w:val="en-US"/>
      </w:rPr>
      <w:t xml:space="preserve">site: </w:t>
    </w:r>
    <w:r w:rsidRPr="00D95206">
      <w:rPr>
        <w:rStyle w:val="-"/>
        <w:b/>
        <w:lang w:val="en-US"/>
      </w:rPr>
      <w:t>www.</w:t>
    </w:r>
    <w:r w:rsidRPr="00D95206">
      <w:rPr>
        <w:rStyle w:val="-"/>
        <w:rFonts w:ascii="Times New Roman" w:hAnsi="Times New Roman"/>
        <w:b/>
        <w:lang w:val="en-US"/>
      </w:rPr>
      <w:t>marketing-scp.ba.uoa.gr</w:t>
    </w:r>
    <w:r>
      <w:rPr>
        <w:rStyle w:val="a4"/>
        <w:rFonts w:ascii="Times New Roman" w:hAnsi="Times New Roman"/>
        <w:color w:val="0000FF"/>
        <w:lang w:val="en-US"/>
      </w:rPr>
      <w:t xml:space="preserve">, </w:t>
    </w:r>
    <w:r w:rsidRPr="00880A74">
      <w:rPr>
        <w:rStyle w:val="a4"/>
        <w:rFonts w:ascii="Times New Roman" w:hAnsi="Times New Roman"/>
        <w:color w:val="0000FF"/>
        <w:lang w:val="en-US"/>
      </w:rPr>
      <w:t>e</w:t>
    </w:r>
    <w:r>
      <w:rPr>
        <w:rStyle w:val="a4"/>
        <w:rFonts w:ascii="Times New Roman" w:hAnsi="Times New Roman"/>
        <w:color w:val="0000FF"/>
        <w:lang w:val="en-US"/>
      </w:rPr>
      <w:t>-mail:</w:t>
    </w:r>
    <w:r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Pr="00D95206">
      <w:rPr>
        <w:rStyle w:val="-"/>
        <w:rFonts w:ascii="Times New Roman" w:hAnsi="Times New Roman"/>
        <w:b/>
        <w:lang w:val="en-US"/>
      </w:rPr>
      <w:t>marketing-scp@ba.uoa.gr</w:t>
    </w:r>
  </w:p>
  <w:p w14:paraId="429FC2A4" w14:textId="0A73A591" w:rsidR="00880A74" w:rsidRPr="00446639" w:rsidRDefault="00880A74" w:rsidP="00880A74">
    <w:pPr>
      <w:pStyle w:val="a3"/>
      <w:pBdr>
        <w:top w:val="single" w:sz="18" w:space="1" w:color="0000FF"/>
      </w:pBdr>
      <w:jc w:val="center"/>
      <w:rPr>
        <w:rFonts w:ascii="Times New Roman" w:hAnsi="Times New Roman"/>
        <w:color w:val="0000FF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65EBF" w14:textId="0B504267" w:rsidR="00446639" w:rsidRPr="000F1987" w:rsidRDefault="00D95206" w:rsidP="00D95206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 w:rsidR="00446639">
      <w:rPr>
        <w:rStyle w:val="a4"/>
        <w:rFonts w:ascii="Times New Roman" w:hAnsi="Times New Roman"/>
        <w:color w:val="0000FF"/>
      </w:rPr>
      <w:t>,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446639">
      <w:rPr>
        <w:rStyle w:val="a4"/>
        <w:rFonts w:ascii="Times New Roman" w:hAnsi="Times New Roman"/>
        <w:color w:val="0000FF"/>
      </w:rPr>
      <w:t>Αθήνα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B7291E">
      <w:rPr>
        <w:rStyle w:val="a4"/>
        <w:rFonts w:ascii="Times New Roman" w:hAnsi="Times New Roman"/>
        <w:color w:val="0000FF"/>
      </w:rPr>
      <w:t>105</w:t>
    </w:r>
    <w:r w:rsidR="00446639">
      <w:rPr>
        <w:rStyle w:val="a4"/>
        <w:rFonts w:ascii="Times New Roman" w:hAnsi="Times New Roman"/>
        <w:color w:val="0000FF"/>
      </w:rPr>
      <w:t>59</w:t>
    </w:r>
  </w:p>
  <w:p w14:paraId="33DD6F46" w14:textId="2E594406" w:rsidR="00446639" w:rsidRPr="001677CB" w:rsidRDefault="0010373A" w:rsidP="00446639">
    <w:pPr>
      <w:pStyle w:val="a3"/>
      <w:pBdr>
        <w:top w:val="single" w:sz="18" w:space="1" w:color="0000FF"/>
      </w:pBdr>
      <w:jc w:val="center"/>
      <w:rPr>
        <w:rStyle w:val="-"/>
        <w:b/>
        <w:lang w:val="it-IT"/>
      </w:rPr>
    </w:pPr>
    <w:r>
      <w:rPr>
        <w:rStyle w:val="a4"/>
        <w:rFonts w:ascii="Times New Roman" w:hAnsi="Times New Roman"/>
        <w:color w:val="0000FF"/>
      </w:rPr>
      <w:t>Τηλ</w:t>
    </w:r>
    <w:r w:rsidR="00B7291E">
      <w:rPr>
        <w:rStyle w:val="a4"/>
        <w:rFonts w:ascii="Times New Roman" w:hAnsi="Times New Roman"/>
        <w:color w:val="0000FF"/>
      </w:rPr>
      <w:t>έφωνο</w:t>
    </w:r>
    <w:r w:rsidR="00446639" w:rsidRPr="001677CB">
      <w:rPr>
        <w:rStyle w:val="a4"/>
        <w:rFonts w:ascii="Times New Roman" w:hAnsi="Times New Roman"/>
        <w:color w:val="0000FF"/>
        <w:lang w:val="it-IT"/>
      </w:rPr>
      <w:t xml:space="preserve">: </w:t>
    </w:r>
    <w:r w:rsidR="00930498" w:rsidRPr="001677CB">
      <w:rPr>
        <w:rStyle w:val="a4"/>
        <w:rFonts w:ascii="Times New Roman" w:hAnsi="Times New Roman"/>
        <w:b/>
        <w:color w:val="0000FF"/>
        <w:u w:val="single"/>
        <w:lang w:val="it-IT"/>
      </w:rPr>
      <w:t>210-3689830</w:t>
    </w:r>
    <w:r w:rsidR="00446639" w:rsidRPr="001677CB">
      <w:rPr>
        <w:rStyle w:val="a4"/>
        <w:rFonts w:ascii="Times New Roman" w:hAnsi="Times New Roman"/>
        <w:color w:val="0000FF"/>
        <w:lang w:val="it-IT"/>
      </w:rPr>
      <w:t xml:space="preserve">, </w:t>
    </w:r>
    <w:r w:rsidR="00880A74" w:rsidRPr="001677CB">
      <w:rPr>
        <w:rStyle w:val="a4"/>
        <w:rFonts w:ascii="Times New Roman" w:hAnsi="Times New Roman"/>
        <w:color w:val="0000FF"/>
        <w:lang w:val="it-IT"/>
      </w:rPr>
      <w:t xml:space="preserve">site: </w:t>
    </w:r>
    <w:r w:rsidR="00D95206" w:rsidRPr="001677CB">
      <w:rPr>
        <w:rStyle w:val="-"/>
        <w:b/>
        <w:lang w:val="it-IT"/>
      </w:rPr>
      <w:t>www.</w:t>
    </w:r>
    <w:r w:rsidR="00D95206" w:rsidRPr="001677CB">
      <w:rPr>
        <w:rStyle w:val="-"/>
        <w:rFonts w:ascii="Times New Roman" w:hAnsi="Times New Roman"/>
        <w:b/>
        <w:lang w:val="it-IT"/>
      </w:rPr>
      <w:t>marketing-scp.ba.uoa.gr</w:t>
    </w:r>
    <w:r w:rsidR="00880A74" w:rsidRPr="001677CB">
      <w:rPr>
        <w:rStyle w:val="a4"/>
        <w:rFonts w:ascii="Times New Roman" w:hAnsi="Times New Roman"/>
        <w:color w:val="0000FF"/>
        <w:lang w:val="it-IT"/>
      </w:rPr>
      <w:t>, e</w:t>
    </w:r>
    <w:r w:rsidRPr="001677CB">
      <w:rPr>
        <w:rStyle w:val="a4"/>
        <w:rFonts w:ascii="Times New Roman" w:hAnsi="Times New Roman"/>
        <w:color w:val="0000FF"/>
        <w:lang w:val="it-IT"/>
      </w:rPr>
      <w:t>-mail</w:t>
    </w:r>
    <w:r w:rsidR="00446639" w:rsidRPr="001677CB">
      <w:rPr>
        <w:rStyle w:val="a4"/>
        <w:rFonts w:ascii="Times New Roman" w:hAnsi="Times New Roman"/>
        <w:color w:val="0000FF"/>
        <w:lang w:val="it-IT"/>
      </w:rPr>
      <w:t xml:space="preserve">: </w:t>
    </w:r>
    <w:r w:rsidR="00D95206" w:rsidRPr="001677CB">
      <w:rPr>
        <w:rStyle w:val="-"/>
        <w:rFonts w:ascii="Times New Roman" w:hAnsi="Times New Roman"/>
        <w:b/>
        <w:lang w:val="it-IT"/>
      </w:rPr>
      <w:t>marketing-scp@ba.uo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8DE4B7" w14:textId="77777777" w:rsidR="00BE67B1" w:rsidRDefault="00BE67B1">
      <w:r>
        <w:separator/>
      </w:r>
    </w:p>
  </w:footnote>
  <w:footnote w:type="continuationSeparator" w:id="0">
    <w:p w14:paraId="7F33A973" w14:textId="77777777" w:rsidR="00BE67B1" w:rsidRDefault="00BE6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AF964" w14:textId="55A41449" w:rsidR="0011096A" w:rsidRPr="009F386E" w:rsidRDefault="009F386E" w:rsidP="009F386E">
    <w:pPr>
      <w:pStyle w:val="a5"/>
      <w:jc w:val="center"/>
      <w:rPr>
        <w:rFonts w:ascii="Franklin Gothic Heavy" w:hAnsi="Franklin Gothic Heavy"/>
      </w:rPr>
    </w:pPr>
    <w:r w:rsidRPr="009F386E">
      <w:drawing>
        <wp:inline distT="0" distB="0" distL="0" distR="0" wp14:anchorId="5A920447" wp14:editId="519534FC">
          <wp:extent cx="5904865" cy="1487170"/>
          <wp:effectExtent l="0" t="0" r="0" b="0"/>
          <wp:docPr id="724734118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865" cy="1487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5E209D" w14:textId="77777777" w:rsidR="00FD4F6D" w:rsidRPr="00D95206" w:rsidRDefault="00FD4F6D" w:rsidP="00CB5134">
    <w:pPr>
      <w:pStyle w:val="a5"/>
      <w:pBdr>
        <w:bottom w:val="single" w:sz="12" w:space="1" w:color="548DD4"/>
      </w:pBdr>
      <w:jc w:val="center"/>
      <w:rPr>
        <w:rFonts w:ascii="Franklin Gothic Demi" w:hAnsi="Franklin Gothic Demi"/>
        <w:b/>
        <w:color w:val="7F7F7F"/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C50FE7"/>
    <w:multiLevelType w:val="hybridMultilevel"/>
    <w:tmpl w:val="94BC5BE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61222"/>
    <w:multiLevelType w:val="singleLevel"/>
    <w:tmpl w:val="4ED4884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3645975"/>
    <w:multiLevelType w:val="singleLevel"/>
    <w:tmpl w:val="4FC82F22"/>
    <w:lvl w:ilvl="0">
      <w:start w:val="1"/>
      <w:numFmt w:val="decimal"/>
      <w:lvlText w:val="(%1)"/>
      <w:legacy w:legacy="1" w:legacySpace="0" w:legacyIndent="576"/>
      <w:lvlJc w:val="left"/>
      <w:pPr>
        <w:ind w:left="576" w:hanging="576"/>
      </w:pPr>
    </w:lvl>
  </w:abstractNum>
  <w:abstractNum w:abstractNumId="3" w15:restartNumberingAfterBreak="0">
    <w:nsid w:val="5C1A2A3C"/>
    <w:multiLevelType w:val="singleLevel"/>
    <w:tmpl w:val="DB20F3A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667B3781"/>
    <w:multiLevelType w:val="multilevel"/>
    <w:tmpl w:val="20FCEBE2"/>
    <w:lvl w:ilvl="0">
      <w:start w:val="5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68137FEA"/>
    <w:multiLevelType w:val="hybridMultilevel"/>
    <w:tmpl w:val="6E16AA2E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3031986">
    <w:abstractNumId w:val="1"/>
  </w:num>
  <w:num w:numId="2" w16cid:durableId="517817847">
    <w:abstractNumId w:val="3"/>
  </w:num>
  <w:num w:numId="3" w16cid:durableId="616911708">
    <w:abstractNumId w:val="2"/>
  </w:num>
  <w:num w:numId="4" w16cid:durableId="1272929648">
    <w:abstractNumId w:val="5"/>
  </w:num>
  <w:num w:numId="5" w16cid:durableId="1994410730">
    <w:abstractNumId w:val="4"/>
  </w:num>
  <w:num w:numId="6" w16cid:durableId="1562255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xMDa3tDQxMTJS0lEKTi0uzszPAykwrAUA9FBnQywAAAA="/>
  </w:docVars>
  <w:rsids>
    <w:rsidRoot w:val="007715CE"/>
    <w:rsid w:val="00001AE6"/>
    <w:rsid w:val="000036A1"/>
    <w:rsid w:val="00005196"/>
    <w:rsid w:val="00026416"/>
    <w:rsid w:val="00030A92"/>
    <w:rsid w:val="00034A54"/>
    <w:rsid w:val="00074AF4"/>
    <w:rsid w:val="000979E3"/>
    <w:rsid w:val="000A2223"/>
    <w:rsid w:val="000B0C80"/>
    <w:rsid w:val="000C6CD1"/>
    <w:rsid w:val="000E16FD"/>
    <w:rsid w:val="000E5BE2"/>
    <w:rsid w:val="000F1987"/>
    <w:rsid w:val="0010373A"/>
    <w:rsid w:val="0011096A"/>
    <w:rsid w:val="00111726"/>
    <w:rsid w:val="0012757D"/>
    <w:rsid w:val="00127CD7"/>
    <w:rsid w:val="001458E1"/>
    <w:rsid w:val="001530E0"/>
    <w:rsid w:val="0015556A"/>
    <w:rsid w:val="0015665C"/>
    <w:rsid w:val="001677CB"/>
    <w:rsid w:val="0019266B"/>
    <w:rsid w:val="001928D7"/>
    <w:rsid w:val="001A194B"/>
    <w:rsid w:val="001C6497"/>
    <w:rsid w:val="001E0841"/>
    <w:rsid w:val="001F6852"/>
    <w:rsid w:val="0021562D"/>
    <w:rsid w:val="00215BAB"/>
    <w:rsid w:val="0022016E"/>
    <w:rsid w:val="00220318"/>
    <w:rsid w:val="00262124"/>
    <w:rsid w:val="00265F17"/>
    <w:rsid w:val="00274383"/>
    <w:rsid w:val="002774E4"/>
    <w:rsid w:val="002B458A"/>
    <w:rsid w:val="002C7441"/>
    <w:rsid w:val="002D7BD1"/>
    <w:rsid w:val="00323D8B"/>
    <w:rsid w:val="00331F11"/>
    <w:rsid w:val="003323AD"/>
    <w:rsid w:val="003327FF"/>
    <w:rsid w:val="00364FB4"/>
    <w:rsid w:val="003A603A"/>
    <w:rsid w:val="003B4F7F"/>
    <w:rsid w:val="003C1A6A"/>
    <w:rsid w:val="003C2C4B"/>
    <w:rsid w:val="003C2EB7"/>
    <w:rsid w:val="003E1809"/>
    <w:rsid w:val="004014D4"/>
    <w:rsid w:val="004118A7"/>
    <w:rsid w:val="004135ED"/>
    <w:rsid w:val="00415356"/>
    <w:rsid w:val="004155D5"/>
    <w:rsid w:val="00421D85"/>
    <w:rsid w:val="00434ABB"/>
    <w:rsid w:val="00443CA2"/>
    <w:rsid w:val="00446564"/>
    <w:rsid w:val="00446639"/>
    <w:rsid w:val="00452265"/>
    <w:rsid w:val="004568B6"/>
    <w:rsid w:val="00490CF6"/>
    <w:rsid w:val="004918D0"/>
    <w:rsid w:val="00492595"/>
    <w:rsid w:val="004A6FE9"/>
    <w:rsid w:val="004C180F"/>
    <w:rsid w:val="004E47B8"/>
    <w:rsid w:val="004E5948"/>
    <w:rsid w:val="004F4DEE"/>
    <w:rsid w:val="004F5268"/>
    <w:rsid w:val="004F6AB6"/>
    <w:rsid w:val="00505F4C"/>
    <w:rsid w:val="00507943"/>
    <w:rsid w:val="00521187"/>
    <w:rsid w:val="00526E59"/>
    <w:rsid w:val="005341D9"/>
    <w:rsid w:val="00537032"/>
    <w:rsid w:val="00574C1D"/>
    <w:rsid w:val="00580D0C"/>
    <w:rsid w:val="00583802"/>
    <w:rsid w:val="00597E50"/>
    <w:rsid w:val="005A6270"/>
    <w:rsid w:val="005B071D"/>
    <w:rsid w:val="005D7404"/>
    <w:rsid w:val="005E6C34"/>
    <w:rsid w:val="005F2ADF"/>
    <w:rsid w:val="005F5B4D"/>
    <w:rsid w:val="00601A7A"/>
    <w:rsid w:val="00620699"/>
    <w:rsid w:val="00653CE3"/>
    <w:rsid w:val="0066034A"/>
    <w:rsid w:val="00693DD8"/>
    <w:rsid w:val="006A1DA1"/>
    <w:rsid w:val="006C024B"/>
    <w:rsid w:val="006E14F3"/>
    <w:rsid w:val="006E54FC"/>
    <w:rsid w:val="006F2C93"/>
    <w:rsid w:val="0071677B"/>
    <w:rsid w:val="0072159E"/>
    <w:rsid w:val="007271E8"/>
    <w:rsid w:val="007304ED"/>
    <w:rsid w:val="00734A28"/>
    <w:rsid w:val="00735565"/>
    <w:rsid w:val="0074380F"/>
    <w:rsid w:val="00753B5E"/>
    <w:rsid w:val="00762756"/>
    <w:rsid w:val="00763215"/>
    <w:rsid w:val="007649F5"/>
    <w:rsid w:val="00767B2F"/>
    <w:rsid w:val="007715CE"/>
    <w:rsid w:val="00787551"/>
    <w:rsid w:val="007910E8"/>
    <w:rsid w:val="007917D7"/>
    <w:rsid w:val="007B3204"/>
    <w:rsid w:val="007B3500"/>
    <w:rsid w:val="007F60D1"/>
    <w:rsid w:val="00806613"/>
    <w:rsid w:val="00830C23"/>
    <w:rsid w:val="00833DED"/>
    <w:rsid w:val="008668AD"/>
    <w:rsid w:val="00870549"/>
    <w:rsid w:val="00875F17"/>
    <w:rsid w:val="00876EAB"/>
    <w:rsid w:val="00880A74"/>
    <w:rsid w:val="00897CB0"/>
    <w:rsid w:val="008B20F0"/>
    <w:rsid w:val="008F458D"/>
    <w:rsid w:val="008F796C"/>
    <w:rsid w:val="0091171B"/>
    <w:rsid w:val="00912D6E"/>
    <w:rsid w:val="00930498"/>
    <w:rsid w:val="009720B0"/>
    <w:rsid w:val="0097318B"/>
    <w:rsid w:val="00981421"/>
    <w:rsid w:val="00985941"/>
    <w:rsid w:val="00995940"/>
    <w:rsid w:val="009A7B7B"/>
    <w:rsid w:val="009B6A63"/>
    <w:rsid w:val="009C247B"/>
    <w:rsid w:val="009C44C8"/>
    <w:rsid w:val="009D020C"/>
    <w:rsid w:val="009F386E"/>
    <w:rsid w:val="00A002E2"/>
    <w:rsid w:val="00A27E12"/>
    <w:rsid w:val="00A471A3"/>
    <w:rsid w:val="00A51412"/>
    <w:rsid w:val="00A71953"/>
    <w:rsid w:val="00A7798B"/>
    <w:rsid w:val="00A81849"/>
    <w:rsid w:val="00A86F49"/>
    <w:rsid w:val="00AA1767"/>
    <w:rsid w:val="00AA3E1D"/>
    <w:rsid w:val="00AC414F"/>
    <w:rsid w:val="00AC6409"/>
    <w:rsid w:val="00AC7F73"/>
    <w:rsid w:val="00B15753"/>
    <w:rsid w:val="00B20BC8"/>
    <w:rsid w:val="00B22C38"/>
    <w:rsid w:val="00B503D4"/>
    <w:rsid w:val="00B526EE"/>
    <w:rsid w:val="00B63D37"/>
    <w:rsid w:val="00B7291E"/>
    <w:rsid w:val="00B93BE8"/>
    <w:rsid w:val="00B949EB"/>
    <w:rsid w:val="00BA6CA8"/>
    <w:rsid w:val="00BB5AA7"/>
    <w:rsid w:val="00BC6A31"/>
    <w:rsid w:val="00BC6E88"/>
    <w:rsid w:val="00BE1679"/>
    <w:rsid w:val="00BE67B1"/>
    <w:rsid w:val="00C02132"/>
    <w:rsid w:val="00C20D10"/>
    <w:rsid w:val="00C2350C"/>
    <w:rsid w:val="00C84B9B"/>
    <w:rsid w:val="00C91CF8"/>
    <w:rsid w:val="00C92057"/>
    <w:rsid w:val="00C92114"/>
    <w:rsid w:val="00C96B5C"/>
    <w:rsid w:val="00CB0360"/>
    <w:rsid w:val="00CB5134"/>
    <w:rsid w:val="00D00C14"/>
    <w:rsid w:val="00D0300A"/>
    <w:rsid w:val="00D14848"/>
    <w:rsid w:val="00D157F7"/>
    <w:rsid w:val="00D20C57"/>
    <w:rsid w:val="00D42B8C"/>
    <w:rsid w:val="00D64020"/>
    <w:rsid w:val="00D67D18"/>
    <w:rsid w:val="00D70CAF"/>
    <w:rsid w:val="00D73E6E"/>
    <w:rsid w:val="00D7679A"/>
    <w:rsid w:val="00D85A46"/>
    <w:rsid w:val="00D900DF"/>
    <w:rsid w:val="00D95206"/>
    <w:rsid w:val="00D96CA4"/>
    <w:rsid w:val="00DA7D1A"/>
    <w:rsid w:val="00DB3BE7"/>
    <w:rsid w:val="00DB6E21"/>
    <w:rsid w:val="00DC793D"/>
    <w:rsid w:val="00DE1FBC"/>
    <w:rsid w:val="00DE217D"/>
    <w:rsid w:val="00E17E4F"/>
    <w:rsid w:val="00E21A76"/>
    <w:rsid w:val="00E25BDF"/>
    <w:rsid w:val="00E35BDD"/>
    <w:rsid w:val="00E56DEA"/>
    <w:rsid w:val="00E607A3"/>
    <w:rsid w:val="00E76E02"/>
    <w:rsid w:val="00E90006"/>
    <w:rsid w:val="00E95C3A"/>
    <w:rsid w:val="00EA77E9"/>
    <w:rsid w:val="00EE1F59"/>
    <w:rsid w:val="00F02056"/>
    <w:rsid w:val="00F11AB8"/>
    <w:rsid w:val="00F15ABE"/>
    <w:rsid w:val="00F232EC"/>
    <w:rsid w:val="00F275D8"/>
    <w:rsid w:val="00F41C84"/>
    <w:rsid w:val="00F43293"/>
    <w:rsid w:val="00F51C0C"/>
    <w:rsid w:val="00F61035"/>
    <w:rsid w:val="00F74F8B"/>
    <w:rsid w:val="00F82419"/>
    <w:rsid w:val="00FB2156"/>
    <w:rsid w:val="00FB5503"/>
    <w:rsid w:val="00FC5067"/>
    <w:rsid w:val="00FD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1852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C5067"/>
    <w:rPr>
      <w:lang w:eastAsia="en-US"/>
    </w:rPr>
  </w:style>
  <w:style w:type="paragraph" w:styleId="1">
    <w:name w:val="heading 1"/>
    <w:basedOn w:val="a"/>
    <w:next w:val="a"/>
    <w:qFormat/>
    <w:rsid w:val="00FC5067"/>
    <w:pPr>
      <w:keepNext/>
      <w:jc w:val="center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rsid w:val="00FC5067"/>
    <w:pPr>
      <w:keepNext/>
      <w:jc w:val="center"/>
      <w:outlineLvl w:val="1"/>
    </w:pPr>
    <w:rPr>
      <w:rFonts w:ascii="Times New Roman" w:hAnsi="Times New Roman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C5067"/>
    <w:pPr>
      <w:tabs>
        <w:tab w:val="center" w:pos="4153"/>
        <w:tab w:val="right" w:pos="8306"/>
      </w:tabs>
    </w:pPr>
  </w:style>
  <w:style w:type="character" w:styleId="a4">
    <w:name w:val="page number"/>
    <w:basedOn w:val="a0"/>
    <w:rsid w:val="00FC5067"/>
  </w:style>
  <w:style w:type="paragraph" w:styleId="a5">
    <w:name w:val="header"/>
    <w:basedOn w:val="a"/>
    <w:rsid w:val="00FC5067"/>
    <w:pPr>
      <w:tabs>
        <w:tab w:val="center" w:pos="4153"/>
        <w:tab w:val="right" w:pos="8306"/>
      </w:tabs>
    </w:pPr>
  </w:style>
  <w:style w:type="paragraph" w:styleId="a6">
    <w:name w:val="Body Text Indent"/>
    <w:basedOn w:val="a"/>
    <w:rsid w:val="00FC5067"/>
    <w:pPr>
      <w:ind w:left="1440"/>
      <w:jc w:val="both"/>
    </w:pPr>
    <w:rPr>
      <w:rFonts w:ascii="Arial" w:hAnsi="Arial"/>
    </w:rPr>
  </w:style>
  <w:style w:type="paragraph" w:styleId="20">
    <w:name w:val="Body Text Indent 2"/>
    <w:basedOn w:val="a"/>
    <w:rsid w:val="00FC5067"/>
    <w:pPr>
      <w:ind w:left="2160" w:hanging="1440"/>
      <w:jc w:val="both"/>
    </w:pPr>
    <w:rPr>
      <w:rFonts w:ascii="Arial" w:hAnsi="Arial"/>
    </w:rPr>
  </w:style>
  <w:style w:type="paragraph" w:styleId="3">
    <w:name w:val="Body Text Indent 3"/>
    <w:basedOn w:val="a"/>
    <w:rsid w:val="00FC5067"/>
    <w:pPr>
      <w:ind w:left="-108"/>
      <w:jc w:val="both"/>
    </w:pPr>
    <w:rPr>
      <w:rFonts w:ascii="Arial" w:hAnsi="Arial"/>
    </w:rPr>
  </w:style>
  <w:style w:type="paragraph" w:styleId="a7">
    <w:name w:val="Body Text"/>
    <w:basedOn w:val="a"/>
    <w:rsid w:val="00FC5067"/>
    <w:pPr>
      <w:jc w:val="both"/>
    </w:pPr>
    <w:rPr>
      <w:rFonts w:ascii="Times New Roman" w:hAnsi="Times New Roman"/>
    </w:rPr>
  </w:style>
  <w:style w:type="paragraph" w:styleId="a8">
    <w:name w:val="Document Map"/>
    <w:basedOn w:val="a"/>
    <w:semiHidden/>
    <w:rsid w:val="00FC5067"/>
    <w:pPr>
      <w:shd w:val="clear" w:color="auto" w:fill="000080"/>
    </w:pPr>
    <w:rPr>
      <w:rFonts w:ascii="Tahoma" w:hAnsi="Tahoma"/>
    </w:rPr>
  </w:style>
  <w:style w:type="paragraph" w:styleId="a9">
    <w:name w:val="Balloon Text"/>
    <w:basedOn w:val="a"/>
    <w:semiHidden/>
    <w:rsid w:val="00D900DF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efault">
    <w:name w:val="Default"/>
    <w:rsid w:val="004466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styleId="-">
    <w:name w:val="Hyperlink"/>
    <w:basedOn w:val="a0"/>
    <w:rsid w:val="00880A74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62756"/>
    <w:rPr>
      <w:color w:val="808080"/>
      <w:shd w:val="clear" w:color="auto" w:fill="E6E6E6"/>
    </w:rPr>
  </w:style>
  <w:style w:type="character" w:customStyle="1" w:styleId="Char">
    <w:name w:val="Υποσέλιδο Char"/>
    <w:basedOn w:val="a0"/>
    <w:link w:val="a3"/>
    <w:uiPriority w:val="99"/>
    <w:rsid w:val="00526E5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8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3</Words>
  <Characters>2478</Characters>
  <Application>Microsoft Office Word</Application>
  <DocSecurity>0</DocSecurity>
  <Lines>20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07T08:43:00Z</dcterms:created>
  <dcterms:modified xsi:type="dcterms:W3CDTF">2025-03-07T08:43:00Z</dcterms:modified>
</cp:coreProperties>
</file>